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29199A5" w14:textId="6CCCFB85" w:rsidR="0075044D" w:rsidRPr="00CE5B86" w:rsidRDefault="002352C5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49D37F6F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4CE0E8C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  </w:t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77E3B66E" w:rsidR="002352C5" w:rsidRPr="001B168C" w:rsidRDefault="002352C5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770F5830">
        <w:rPr>
          <w:rFonts w:ascii="Monotype Corsiva" w:hAnsi="Monotype Corsiva"/>
          <w:sz w:val="40"/>
          <w:szCs w:val="40"/>
        </w:rPr>
        <w:t xml:space="preserve">Week of Monday, </w:t>
      </w:r>
      <w:r w:rsidR="006D6531" w:rsidRPr="770F5830">
        <w:rPr>
          <w:rFonts w:ascii="Monotype Corsiva" w:hAnsi="Monotype Corsiva"/>
          <w:sz w:val="40"/>
          <w:szCs w:val="40"/>
        </w:rPr>
        <w:t>____</w:t>
      </w:r>
      <w:r w:rsidR="00C37E15">
        <w:rPr>
          <w:rFonts w:ascii="Monotype Corsiva" w:hAnsi="Monotype Corsiva"/>
          <w:sz w:val="40"/>
          <w:szCs w:val="40"/>
        </w:rPr>
        <w:t>11</w:t>
      </w:r>
      <w:r w:rsidR="3B895C49" w:rsidRPr="770F5830">
        <w:rPr>
          <w:rFonts w:ascii="Monotype Corsiva" w:hAnsi="Monotype Corsiva"/>
          <w:sz w:val="40"/>
          <w:szCs w:val="40"/>
        </w:rPr>
        <w:t>/</w:t>
      </w:r>
      <w:r w:rsidR="00C37E15">
        <w:rPr>
          <w:rFonts w:ascii="Monotype Corsiva" w:hAnsi="Monotype Corsiva"/>
          <w:sz w:val="40"/>
          <w:szCs w:val="40"/>
        </w:rPr>
        <w:t>04</w:t>
      </w:r>
      <w:r w:rsidR="006D6531" w:rsidRPr="770F5830">
        <w:rPr>
          <w:rFonts w:ascii="Monotype Corsiva" w:hAnsi="Monotype Corsiva"/>
          <w:sz w:val="40"/>
          <w:szCs w:val="40"/>
        </w:rPr>
        <w:t>_____</w:t>
      </w:r>
      <w:r w:rsidRPr="770F5830">
        <w:rPr>
          <w:rFonts w:ascii="Monotype Corsiva" w:hAnsi="Monotype Corsiva"/>
          <w:sz w:val="40"/>
          <w:szCs w:val="40"/>
        </w:rPr>
        <w:t xml:space="preserve">through Friday, </w:t>
      </w:r>
      <w:r w:rsidR="006D6531" w:rsidRPr="770F5830">
        <w:rPr>
          <w:rFonts w:ascii="Monotype Corsiva" w:hAnsi="Monotype Corsiva"/>
          <w:sz w:val="40"/>
          <w:szCs w:val="40"/>
        </w:rPr>
        <w:t>______</w:t>
      </w:r>
      <w:r w:rsidR="56B6BE9F" w:rsidRPr="770F5830">
        <w:rPr>
          <w:rFonts w:ascii="Monotype Corsiva" w:hAnsi="Monotype Corsiva"/>
          <w:sz w:val="40"/>
          <w:szCs w:val="40"/>
        </w:rPr>
        <w:t>1</w:t>
      </w:r>
      <w:r w:rsidR="00C37E15">
        <w:rPr>
          <w:rFonts w:ascii="Monotype Corsiva" w:hAnsi="Monotype Corsiva"/>
          <w:sz w:val="40"/>
          <w:szCs w:val="40"/>
        </w:rPr>
        <w:t>1</w:t>
      </w:r>
      <w:r w:rsidR="56B6BE9F" w:rsidRPr="770F5830">
        <w:rPr>
          <w:rFonts w:ascii="Monotype Corsiva" w:hAnsi="Monotype Corsiva"/>
          <w:sz w:val="40"/>
          <w:szCs w:val="40"/>
        </w:rPr>
        <w:t>/</w:t>
      </w:r>
      <w:r w:rsidR="00C37E15">
        <w:rPr>
          <w:rFonts w:ascii="Monotype Corsiva" w:hAnsi="Monotype Corsiva"/>
          <w:sz w:val="40"/>
          <w:szCs w:val="40"/>
        </w:rPr>
        <w:t>8</w:t>
      </w:r>
      <w:r w:rsidR="006D6531" w:rsidRPr="770F5830">
        <w:rPr>
          <w:rFonts w:ascii="Monotype Corsiva" w:hAnsi="Monotype Corsiva"/>
          <w:sz w:val="40"/>
          <w:szCs w:val="40"/>
        </w:rPr>
        <w:t>_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28FB9F61" w:rsidR="00294ED1" w:rsidRPr="001B168C" w:rsidRDefault="006E101B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770F5830">
        <w:rPr>
          <w:rFonts w:ascii="Cambria" w:hAnsi="Cambria"/>
          <w:b/>
          <w:bCs/>
          <w:sz w:val="21"/>
          <w:szCs w:val="21"/>
        </w:rPr>
        <w:t>EDUCATOR’</w:t>
      </w:r>
      <w:r w:rsidR="0017795F" w:rsidRPr="770F5830">
        <w:rPr>
          <w:rFonts w:ascii="Cambria" w:hAnsi="Cambria"/>
          <w:b/>
          <w:bCs/>
          <w:sz w:val="21"/>
          <w:szCs w:val="21"/>
        </w:rPr>
        <w:t>S NAME</w:t>
      </w:r>
      <w:r w:rsidR="00633D9D" w:rsidRPr="770F5830">
        <w:rPr>
          <w:rFonts w:ascii="Cambria" w:hAnsi="Cambria"/>
          <w:b/>
          <w:bCs/>
          <w:sz w:val="21"/>
          <w:szCs w:val="21"/>
        </w:rPr>
        <w:t>:</w:t>
      </w:r>
      <w:r w:rsidR="00B16504" w:rsidRPr="770F5830">
        <w:rPr>
          <w:rFonts w:ascii="Cambria" w:hAnsi="Cambria"/>
          <w:b/>
          <w:bCs/>
          <w:sz w:val="21"/>
          <w:szCs w:val="21"/>
        </w:rPr>
        <w:t xml:space="preserve"> </w:t>
      </w:r>
      <w:r w:rsidR="00825B8B" w:rsidRPr="770F5830">
        <w:rPr>
          <w:rFonts w:ascii="Cambria" w:hAnsi="Cambria"/>
          <w:sz w:val="21"/>
          <w:szCs w:val="21"/>
          <w:u w:val="single"/>
        </w:rPr>
        <w:t>______</w:t>
      </w:r>
      <w:r w:rsidR="64D1003C" w:rsidRPr="770F5830">
        <w:rPr>
          <w:rFonts w:ascii="Cambria" w:hAnsi="Cambria"/>
          <w:sz w:val="21"/>
          <w:szCs w:val="21"/>
          <w:u w:val="single"/>
        </w:rPr>
        <w:t>_</w:t>
      </w:r>
      <w:r w:rsidR="3D1FDE58" w:rsidRPr="770F5830">
        <w:rPr>
          <w:rFonts w:ascii="Cambria" w:hAnsi="Cambria"/>
          <w:sz w:val="21"/>
          <w:szCs w:val="21"/>
          <w:u w:val="single"/>
        </w:rPr>
        <w:t>___________</w:t>
      </w:r>
      <w:r w:rsidR="64D1003C" w:rsidRPr="770F5830">
        <w:rPr>
          <w:rFonts w:ascii="Cambria" w:hAnsi="Cambria"/>
          <w:sz w:val="21"/>
          <w:szCs w:val="21"/>
          <w:u w:val="single"/>
        </w:rPr>
        <w:t>___</w:t>
      </w:r>
      <w:r w:rsidR="0017795F" w:rsidRPr="770F5830">
        <w:rPr>
          <w:rFonts w:ascii="Cambria" w:hAnsi="Cambria"/>
          <w:sz w:val="21"/>
          <w:szCs w:val="21"/>
          <w:u w:val="single"/>
        </w:rPr>
        <w:t>_</w:t>
      </w:r>
      <w:r w:rsidR="00B514C8" w:rsidRPr="770F5830">
        <w:rPr>
          <w:rFonts w:ascii="Cambria" w:hAnsi="Cambria"/>
          <w:sz w:val="21"/>
          <w:szCs w:val="21"/>
          <w:u w:val="single"/>
        </w:rPr>
        <w:t>__</w:t>
      </w:r>
      <w:r w:rsidR="245C9040" w:rsidRPr="770F5830">
        <w:rPr>
          <w:rFonts w:ascii="Cambria" w:hAnsi="Cambria"/>
          <w:sz w:val="21"/>
          <w:szCs w:val="21"/>
          <w:u w:val="single"/>
        </w:rPr>
        <w:t>Miss Bacchus</w:t>
      </w:r>
      <w:r w:rsidR="0017795F" w:rsidRPr="770F5830">
        <w:rPr>
          <w:rFonts w:ascii="Cambria" w:hAnsi="Cambria"/>
          <w:sz w:val="21"/>
          <w:szCs w:val="21"/>
          <w:u w:val="single"/>
        </w:rPr>
        <w:t>_</w:t>
      </w:r>
      <w:r w:rsidR="005773D0" w:rsidRPr="770F5830">
        <w:rPr>
          <w:rFonts w:ascii="Cambria" w:hAnsi="Cambria"/>
          <w:sz w:val="21"/>
          <w:szCs w:val="21"/>
          <w:u w:val="single"/>
        </w:rPr>
        <w:t>_______________________</w:t>
      </w:r>
      <w:r w:rsidR="754A25A2" w:rsidRPr="770F5830">
        <w:rPr>
          <w:rFonts w:ascii="Cambria" w:hAnsi="Cambria"/>
          <w:b/>
          <w:bCs/>
          <w:sz w:val="21"/>
          <w:szCs w:val="21"/>
        </w:rPr>
        <w:t xml:space="preserve">   S</w:t>
      </w:r>
      <w:r w:rsidR="0017795F" w:rsidRPr="770F5830">
        <w:rPr>
          <w:rFonts w:ascii="Cambria" w:hAnsi="Cambria"/>
          <w:b/>
          <w:bCs/>
          <w:sz w:val="21"/>
          <w:szCs w:val="21"/>
        </w:rPr>
        <w:t>UBJECT</w:t>
      </w:r>
      <w:r w:rsidR="754A25A2" w:rsidRPr="770F5830">
        <w:rPr>
          <w:rFonts w:ascii="Cambria" w:hAnsi="Cambria"/>
          <w:b/>
          <w:bCs/>
          <w:sz w:val="21"/>
          <w:szCs w:val="21"/>
        </w:rPr>
        <w:t>:</w:t>
      </w:r>
      <w:r w:rsidR="005773D0" w:rsidRPr="770F5830">
        <w:rPr>
          <w:rFonts w:ascii="Cambria" w:hAnsi="Cambria"/>
          <w:b/>
          <w:bCs/>
          <w:sz w:val="21"/>
          <w:szCs w:val="21"/>
        </w:rPr>
        <w:t xml:space="preserve"> </w:t>
      </w:r>
      <w:r w:rsidR="00F42AD3" w:rsidRPr="770F5830">
        <w:rPr>
          <w:rFonts w:ascii="Cambria" w:hAnsi="Cambria"/>
          <w:sz w:val="21"/>
          <w:szCs w:val="21"/>
          <w:u w:val="single"/>
        </w:rPr>
        <w:t>___________________</w:t>
      </w:r>
      <w:r w:rsidR="00B5094E" w:rsidRPr="770F5830">
        <w:rPr>
          <w:rFonts w:ascii="Cambria" w:hAnsi="Cambria"/>
          <w:sz w:val="21"/>
          <w:szCs w:val="21"/>
          <w:u w:val="single"/>
        </w:rPr>
        <w:t>Biology</w:t>
      </w:r>
      <w:r w:rsidR="00F42AD3" w:rsidRPr="770F5830">
        <w:rPr>
          <w:rFonts w:ascii="Cambria" w:hAnsi="Cambria"/>
          <w:sz w:val="21"/>
          <w:szCs w:val="21"/>
          <w:u w:val="single"/>
        </w:rPr>
        <w:t>____________________________________</w:t>
      </w:r>
      <w:r w:rsidR="00F42AD3" w:rsidRPr="770F5830">
        <w:rPr>
          <w:rFonts w:ascii="Cambria" w:hAnsi="Cambria"/>
          <w:sz w:val="21"/>
          <w:szCs w:val="21"/>
        </w:rPr>
        <w:t>___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05DC1F3A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FA9D85" w14:textId="2F883BD1" w:rsidR="00633D9D" w:rsidRPr="000A52CF" w:rsidRDefault="18F65B7F" w:rsidP="29858D96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  <w:r w:rsidRPr="29858D96">
              <w:rPr>
                <w:rFonts w:ascii="Cambria" w:hAnsi="Cambria"/>
                <w:color w:val="FFFFFF" w:themeColor="background1"/>
                <w:sz w:val="20"/>
                <w:szCs w:val="20"/>
              </w:rPr>
              <w:t xml:space="preserve"> </w:t>
            </w:r>
            <w:proofErr w:type="spellStart"/>
            <w:r w:rsidRPr="29858D96">
              <w:rPr>
                <w:rFonts w:ascii="Cambria" w:hAnsi="Cambria"/>
                <w:color w:val="FFFFFF" w:themeColor="background1"/>
                <w:sz w:val="20"/>
                <w:szCs w:val="20"/>
              </w:rPr>
              <w:t>Cv</w:t>
            </w:r>
            <w:proofErr w:type="spellEnd"/>
          </w:p>
          <w:p w14:paraId="0AAC6C0C" w14:textId="0BE554A7" w:rsidR="00633D9D" w:rsidRPr="000A52CF" w:rsidRDefault="00633D9D" w:rsidP="29858D96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  <w:p w14:paraId="3EBFED87" w14:textId="5235B9A4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410A7" w:rsidRPr="006D32FE" w14:paraId="2404C781" w14:textId="77777777" w:rsidTr="05DC1F3A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6C551B" w14:textId="25DD4DF3" w:rsidR="71FBAA51" w:rsidRDefault="71FBAA51" w:rsidP="0C895B55">
            <w:pPr>
              <w:widowControl w:val="0"/>
              <w:spacing w:line="240" w:lineRule="auto"/>
            </w:pPr>
            <w:r w:rsidRPr="0C895B55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ells:</w:t>
            </w:r>
          </w:p>
          <w:p w14:paraId="3DF7AAA1" w14:textId="70DBA068" w:rsidR="71FBAA51" w:rsidRDefault="71FBAA51" w:rsidP="0C895B55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C895B55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ellular Structure</w:t>
            </w:r>
          </w:p>
          <w:p w14:paraId="36808B0E" w14:textId="1D43DFEE" w:rsidR="00A410A7" w:rsidRPr="006D32FE" w:rsidRDefault="3B248351" w:rsidP="000134DF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C895B55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  <w:r w:rsidR="16F3EB0A" w:rsidRPr="0C895B55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45C28D72" w:rsidRPr="0C895B55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2</w:t>
            </w:r>
          </w:p>
          <w:p w14:paraId="49B8CDF3" w14:textId="2D3A94EE" w:rsidR="00A410A7" w:rsidRPr="006D32FE" w:rsidRDefault="3B248351" w:rsidP="0C895B55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C895B55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 w:rsidR="32747471" w:rsidRPr="0C895B55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C895B55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  <w:r w:rsidR="52F0AC52" w:rsidRPr="0C895B55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47-57,</w:t>
            </w:r>
            <w:r w:rsidR="16F3EB0A" w:rsidRPr="0C895B55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7452FFE3" w:rsidRPr="0C895B55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242-269</w:t>
            </w:r>
          </w:p>
          <w:p w14:paraId="78D5ED9B" w14:textId="12444EEB" w:rsidR="00A410A7" w:rsidRPr="006D32FE" w:rsidRDefault="3B248351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C895B55"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="112898FF" w:rsidRPr="0C895B55">
              <w:rPr>
                <w:rFonts w:ascii="Cambria" w:hAnsi="Cambria"/>
                <w:color w:val="000000" w:themeColor="text1"/>
                <w:sz w:val="20"/>
                <w:szCs w:val="20"/>
              </w:rPr>
              <w:t>It is suggested that you use your</w:t>
            </w:r>
            <w:r w:rsidRPr="0C895B55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curriculum map</w:t>
            </w:r>
            <w:r w:rsidR="112898FF" w:rsidRPr="0C895B55"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  <w:r w:rsidRPr="0C895B55"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888CEB" w14:textId="42DE5380" w:rsidR="00A410A7" w:rsidRPr="006D32FE" w:rsidRDefault="38A6C847" w:rsidP="05DC1F3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5DC1F3A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Unit </w:t>
            </w:r>
            <w:proofErr w:type="gramStart"/>
            <w:r w:rsidRPr="05DC1F3A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2 :</w:t>
            </w:r>
            <w:proofErr w:type="gramEnd"/>
            <w:r w:rsidRPr="05DC1F3A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Cells: </w:t>
            </w:r>
          </w:p>
          <w:p w14:paraId="60ADE3F8" w14:textId="77777777" w:rsidR="00A410A7" w:rsidRDefault="00C37E15" w:rsidP="0C895B55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ell Division and Reproduction</w:t>
            </w:r>
          </w:p>
          <w:p w14:paraId="42094E0B" w14:textId="2CD61427" w:rsidR="00C37E15" w:rsidRPr="00C37E15" w:rsidRDefault="00C37E15" w:rsidP="00C37E15">
            <w:pPr>
              <w:ind w:firstLine="72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3FFF2E" w14:textId="77777777" w:rsidR="00C37E15" w:rsidRPr="006D32FE" w:rsidRDefault="00C37E15" w:rsidP="00C37E15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5DC1F3A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Unit </w:t>
            </w:r>
            <w:proofErr w:type="gramStart"/>
            <w:r w:rsidRPr="05DC1F3A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2 :</w:t>
            </w:r>
            <w:proofErr w:type="gramEnd"/>
            <w:r w:rsidRPr="05DC1F3A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Cells: </w:t>
            </w:r>
          </w:p>
          <w:p w14:paraId="392D471A" w14:textId="77777777" w:rsidR="00C37E15" w:rsidRDefault="00C37E15" w:rsidP="00C37E15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ell Division and Reproduction</w:t>
            </w:r>
          </w:p>
          <w:p w14:paraId="7A03C3D9" w14:textId="77BD5E36" w:rsidR="00A410A7" w:rsidRPr="006D32FE" w:rsidRDefault="00A410A7" w:rsidP="0C895B55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0D7D8D" w14:textId="77777777" w:rsidR="00C37E15" w:rsidRPr="006D32FE" w:rsidRDefault="00C37E15" w:rsidP="00C37E15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5DC1F3A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Unit </w:t>
            </w:r>
            <w:proofErr w:type="gramStart"/>
            <w:r w:rsidRPr="05DC1F3A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2 :</w:t>
            </w:r>
            <w:proofErr w:type="gramEnd"/>
            <w:r w:rsidRPr="05DC1F3A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Cells: </w:t>
            </w:r>
          </w:p>
          <w:p w14:paraId="35963A2D" w14:textId="77777777" w:rsidR="00C37E15" w:rsidRDefault="00C37E15" w:rsidP="00C37E15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ell Division and Reproduction</w:t>
            </w:r>
          </w:p>
          <w:p w14:paraId="7D7D6373" w14:textId="108654B5" w:rsidR="00A410A7" w:rsidRPr="006D32FE" w:rsidRDefault="00A410A7" w:rsidP="0C895B55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42B3C7" w14:textId="77777777" w:rsidR="00C37E15" w:rsidRPr="006D32FE" w:rsidRDefault="00C37E15" w:rsidP="00C37E15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5DC1F3A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Unit </w:t>
            </w:r>
            <w:proofErr w:type="gramStart"/>
            <w:r w:rsidRPr="05DC1F3A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2 :</w:t>
            </w:r>
            <w:proofErr w:type="gramEnd"/>
            <w:r w:rsidRPr="05DC1F3A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Cells: </w:t>
            </w:r>
          </w:p>
          <w:p w14:paraId="1CF7B48F" w14:textId="77777777" w:rsidR="00C37E15" w:rsidRDefault="00C37E15" w:rsidP="00C37E15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ell Division and Reproduction</w:t>
            </w:r>
          </w:p>
          <w:p w14:paraId="4E5D2A4A" w14:textId="5B1D7F84" w:rsidR="00A410A7" w:rsidRPr="006D32FE" w:rsidRDefault="00A410A7" w:rsidP="0C895B55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D68E90" w14:textId="77777777" w:rsidR="00C37E15" w:rsidRPr="006D32FE" w:rsidRDefault="00C37E15" w:rsidP="00C37E15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5DC1F3A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Unit </w:t>
            </w:r>
            <w:proofErr w:type="gramStart"/>
            <w:r w:rsidRPr="05DC1F3A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2 :</w:t>
            </w:r>
            <w:proofErr w:type="gramEnd"/>
            <w:r w:rsidRPr="05DC1F3A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Cells: </w:t>
            </w:r>
          </w:p>
          <w:p w14:paraId="7328287D" w14:textId="77777777" w:rsidR="00C37E15" w:rsidRDefault="00C37E15" w:rsidP="00C37E15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ell Division and Reproduction</w:t>
            </w:r>
          </w:p>
          <w:p w14:paraId="672C27EE" w14:textId="11D50A66" w:rsidR="00A410A7" w:rsidRPr="006D32FE" w:rsidRDefault="00A410A7" w:rsidP="0C895B55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A410A7" w:rsidRPr="006D32FE" w14:paraId="43D4F6AC" w14:textId="77777777" w:rsidTr="05DC1F3A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F04915" w14:textId="77777777" w:rsidR="000C1F7D" w:rsidRDefault="22E6BF3C" w:rsidP="000C1F7D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5DC1F3A">
              <w:rPr>
                <w:rFonts w:ascii="Cambria" w:hAnsi="Cambria" w:cs="Segoe UI"/>
                <w:color w:val="000000" w:themeColor="text1"/>
                <w:sz w:val="20"/>
                <w:szCs w:val="20"/>
              </w:rPr>
              <w:t>BIO1.LS</w:t>
            </w:r>
            <w:r w:rsidR="000C1F7D">
              <w:rPr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3.1: </w:t>
            </w:r>
          </w:p>
          <w:p w14:paraId="5BA0D33F" w14:textId="56E0BC90" w:rsidR="000C1F7D" w:rsidRPr="006D32FE" w:rsidRDefault="000C1F7D" w:rsidP="000C1F7D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Model Chromosome progression through meiosis and fertilization in order to argue the process of sexual production </w:t>
            </w:r>
            <w:proofErr w:type="gramStart"/>
            <w:r>
              <w:rPr>
                <w:rFonts w:ascii="Cambria" w:hAnsi="Cambria" w:cs="Segoe UI"/>
                <w:color w:val="000000" w:themeColor="text1"/>
                <w:sz w:val="20"/>
                <w:szCs w:val="20"/>
              </w:rPr>
              <w:t>lead</w:t>
            </w:r>
            <w:proofErr w:type="gramEnd"/>
            <w:r>
              <w:rPr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 to both genetic similarities and variation in </w:t>
            </w:r>
            <w:proofErr w:type="spellStart"/>
            <w:r>
              <w:rPr>
                <w:rFonts w:ascii="Cambria" w:hAnsi="Cambria" w:cs="Segoe UI"/>
                <w:color w:val="000000" w:themeColor="text1"/>
                <w:sz w:val="20"/>
                <w:szCs w:val="20"/>
              </w:rPr>
              <w:t>diplod</w:t>
            </w:r>
            <w:proofErr w:type="spellEnd"/>
            <w:r>
              <w:rPr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 organisms. Compare and </w:t>
            </w:r>
            <w:proofErr w:type="gramStart"/>
            <w:r>
              <w:rPr>
                <w:rFonts w:ascii="Cambria" w:hAnsi="Cambria" w:cs="Segoe UI"/>
                <w:color w:val="000000" w:themeColor="text1"/>
                <w:sz w:val="20"/>
                <w:szCs w:val="20"/>
              </w:rPr>
              <w:t>Contrast</w:t>
            </w:r>
            <w:proofErr w:type="gramEnd"/>
            <w:r>
              <w:rPr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 the processes of sexual and asexual reproduction, identifying the advantages and disadvantages of each.</w:t>
            </w:r>
          </w:p>
        </w:tc>
      </w:tr>
      <w:tr w:rsidR="00A410A7" w:rsidRPr="006D32FE" w14:paraId="17DA884E" w14:textId="77777777" w:rsidTr="05DC1F3A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955D52" w:rsidRPr="006D32FE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="00955D52"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B916E7" w:rsidRPr="002E64B6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 w:rsidR="00B916E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A410A7" w:rsidRPr="002E64B6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865CE8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A410A7" w:rsidRPr="006D32FE" w:rsidRDefault="00B916E7" w:rsidP="00160666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D8BB28" w14:textId="549578DB" w:rsidR="00A410A7" w:rsidRPr="006D32FE" w:rsidRDefault="000C1F7D" w:rsidP="000134D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I can develop and use models IOT show that sexual reproduction increases genetic variations through chromosome progressions in meiosis and fertilization resulting in genetic similarities and differences in offspring 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B9F928" w14:textId="3193268A" w:rsidR="00A410A7" w:rsidRPr="006D32FE" w:rsidRDefault="000C1F7D" w:rsidP="05DC1F3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develop and use models IOT show that sexual reproduction increases genetic variations through chromosome progressions in meiosis and fertilization resulting in genetic similarities and differences in offspring</w:t>
            </w:r>
            <w:r w:rsidR="44C35EFE" w:rsidRPr="05DC1F3A">
              <w:rPr>
                <w:rFonts w:ascii="Cambria" w:hAnsi="Cambria"/>
                <w:sz w:val="20"/>
                <w:szCs w:val="20"/>
              </w:rPr>
              <w:t>.</w:t>
            </w:r>
          </w:p>
          <w:p w14:paraId="2EDCF9AA" w14:textId="3A92CF9C" w:rsidR="00A410A7" w:rsidRPr="006D32FE" w:rsidRDefault="00A410A7" w:rsidP="56BE4882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23F95C" w14:textId="65D5EFD6" w:rsidR="00A410A7" w:rsidRPr="006D32FE" w:rsidRDefault="000C1F7D" w:rsidP="000C1F7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use a model IOT explain the events that lead to genetic differences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3791F1" w14:textId="17A00390" w:rsidR="00A410A7" w:rsidRPr="006D32FE" w:rsidRDefault="00092214" w:rsidP="000134DF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use a model IOT explain the events that lead to genetic difference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CA1027" w14:textId="70B55E30" w:rsidR="00A410A7" w:rsidRPr="006D32FE" w:rsidRDefault="00092214" w:rsidP="05DC1F3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use a model IOT explain the events that lead to genetic differences.</w:t>
            </w: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55D52" w:rsidRPr="006D32FE" w14:paraId="49219E4D" w14:textId="77777777" w:rsidTr="05DC1F3A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2940ED" w14:textId="77777777" w:rsidR="00955D52" w:rsidRDefault="00092214" w:rsidP="56BE4882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Meiosis occurs in all cells.</w:t>
            </w:r>
          </w:p>
          <w:p w14:paraId="267E699A" w14:textId="77777777" w:rsidR="00092214" w:rsidRDefault="00092214" w:rsidP="56BE4882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Meiosis ends in zygote formation</w:t>
            </w:r>
          </w:p>
          <w:p w14:paraId="7B34699B" w14:textId="3FE4BBF6" w:rsidR="00092214" w:rsidRPr="006D32FE" w:rsidRDefault="00092214" w:rsidP="56BE4882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Only mammalian life cycles contain meiosis, mitosis and fertilization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59E8EB6A" w:rsidR="00955D52" w:rsidRPr="006D32FE" w:rsidRDefault="00955D52" w:rsidP="56BE4882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702D1E" w14:textId="77777777" w:rsidR="00092214" w:rsidRDefault="00092214" w:rsidP="00092214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Meiosis occurs in all cells.</w:t>
            </w:r>
          </w:p>
          <w:p w14:paraId="7C7FA5D2" w14:textId="77777777" w:rsidR="00092214" w:rsidRDefault="00092214" w:rsidP="00092214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Meiosis ends in zygote formation</w:t>
            </w:r>
          </w:p>
          <w:p w14:paraId="1D460E44" w14:textId="480965E5" w:rsidR="00955D52" w:rsidRPr="006D32FE" w:rsidRDefault="00092214" w:rsidP="00092214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Only mammalian life cycles contain meiosis, mitosis and fertilization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5E8FB03B" w:rsidR="00955D52" w:rsidRPr="006D32FE" w:rsidRDefault="00955D52" w:rsidP="00092214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682B30FF" w:rsidR="00955D52" w:rsidRPr="006D32FE" w:rsidRDefault="00955D52" w:rsidP="56BE4882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</w:tr>
      <w:tr w:rsidR="00865CE8" w:rsidRPr="006D32FE" w14:paraId="41807183" w14:textId="77777777" w:rsidTr="05DC1F3A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51556B87" w:rsidR="00865CE8" w:rsidRPr="006D32FE" w:rsidRDefault="00092214" w:rsidP="56BE4882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Multiple choice question (11.1)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06039DFC" w:rsidR="00865CE8" w:rsidRPr="006D32FE" w:rsidRDefault="00092214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Short answer 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89212" w14:textId="0C5FA72E" w:rsidR="00865CE8" w:rsidRPr="006D32FE" w:rsidRDefault="5B501556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5DC1F3A">
              <w:rPr>
                <w:rFonts w:ascii="Cambria" w:hAnsi="Cambria"/>
                <w:sz w:val="20"/>
                <w:szCs w:val="20"/>
              </w:rPr>
              <w:t xml:space="preserve">Multiple choice </w:t>
            </w:r>
            <w:proofErr w:type="gramStart"/>
            <w:r w:rsidRPr="05DC1F3A">
              <w:rPr>
                <w:rFonts w:ascii="Cambria" w:hAnsi="Cambria"/>
                <w:sz w:val="20"/>
                <w:szCs w:val="20"/>
              </w:rPr>
              <w:t>question</w:t>
            </w:r>
            <w:r w:rsidR="00092214">
              <w:rPr>
                <w:rFonts w:ascii="Cambria" w:hAnsi="Cambria"/>
                <w:sz w:val="20"/>
                <w:szCs w:val="20"/>
              </w:rPr>
              <w:t>(</w:t>
            </w:r>
            <w:proofErr w:type="gramEnd"/>
            <w:r w:rsidR="00092214">
              <w:rPr>
                <w:rFonts w:ascii="Cambria" w:hAnsi="Cambria"/>
                <w:sz w:val="20"/>
                <w:szCs w:val="20"/>
              </w:rPr>
              <w:t>12.4)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6375F576" w:rsidR="00865CE8" w:rsidRPr="006D32FE" w:rsidRDefault="1AA50B2D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5DC1F3A">
              <w:rPr>
                <w:rFonts w:ascii="Cambria" w:hAnsi="Cambria"/>
                <w:sz w:val="20"/>
                <w:szCs w:val="20"/>
              </w:rPr>
              <w:t>Short answer question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1630B645" w:rsidR="00CF7DEA" w:rsidRPr="006D32FE" w:rsidRDefault="1AA50B2D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5DC1F3A">
              <w:rPr>
                <w:rFonts w:ascii="Cambria" w:hAnsi="Cambria"/>
                <w:sz w:val="20"/>
                <w:szCs w:val="20"/>
              </w:rPr>
              <w:t>Literacy based multiple choice</w:t>
            </w:r>
          </w:p>
        </w:tc>
      </w:tr>
      <w:tr w:rsidR="00A410A7" w:rsidRPr="006D32FE" w14:paraId="371DE99B" w14:textId="77777777" w:rsidTr="05DC1F3A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</w:t>
            </w:r>
            <w:r w:rsidR="00A76F6B">
              <w:rPr>
                <w:rFonts w:ascii="Cambria" w:hAnsi="Cambria"/>
                <w:sz w:val="20"/>
                <w:szCs w:val="20"/>
              </w:rPr>
              <w:t xml:space="preserve"> or activities that is time stamped.</w:t>
            </w:r>
          </w:p>
          <w:p w14:paraId="3620E925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A76F6B" w:rsidRPr="00B916E7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5E26FA" w:rsidRPr="006D32FE" w:rsidRDefault="005E26FA" w:rsidP="00AA5D83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556A92" w14:textId="77777777" w:rsidR="00A410A7" w:rsidRPr="00A76F6B" w:rsidRDefault="00A76F6B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68F55EF3" w14:textId="49C2FDC6" w:rsidR="00A76F6B" w:rsidRPr="00A76F6B" w:rsidRDefault="00A76F6B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 w:rsidR="00CF7DEA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7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201D93B6" w14:textId="1D4C8593" w:rsidR="00A76F6B" w:rsidRDefault="6353FA59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56BE4882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Item 3</w:t>
            </w:r>
            <w:r w:rsidR="00C80C96" w:rsidRPr="56BE4882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 w:rsidR="4CE500AC" w:rsidRPr="56BE4882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0</w:t>
            </w:r>
            <w:r w:rsidR="00CF7DEA" w:rsidRPr="56BE4882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="00C80C96" w:rsidRPr="56BE4882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3D14C871" w14:textId="73D83D01" w:rsidR="00C80C96" w:rsidRDefault="3F6B4E11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19B4DCF8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Group activity </w:t>
            </w:r>
            <w:r w:rsidR="00C80C96" w:rsidRPr="19B4DCF8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 w:rsidR="00CF7DEA" w:rsidRPr="19B4DCF8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5</w:t>
            </w:r>
            <w:r w:rsidR="00C80C96" w:rsidRPr="19B4DCF8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739E54AE" w14:textId="4A086A2D" w:rsidR="00C80C96" w:rsidRPr="00A76F6B" w:rsidRDefault="00CF7DEA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Exit ticket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3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37EFFC" w14:textId="77777777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14FE94A7" w14:textId="5FF4E4C2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19B4DCF8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proofErr w:type="gramStart"/>
            <w:r w:rsidRPr="19B4DCF8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2BF02CC5" w:rsidRPr="19B4DCF8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3</w:t>
            </w:r>
            <w:proofErr w:type="gramEnd"/>
            <w:r w:rsidR="2BF02CC5" w:rsidRPr="19B4DCF8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Pr="19B4DCF8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0599991F" w14:textId="1744DC06" w:rsidR="00C80C96" w:rsidRDefault="37193024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56BE4882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Item 2 </w:t>
            </w:r>
            <w:r w:rsidR="00C80C96" w:rsidRPr="56BE4882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 w:rsidR="33B21CA1" w:rsidRPr="56BE4882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5</w:t>
            </w:r>
            <w:r w:rsidR="00C80C96" w:rsidRPr="56BE4882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7093F48E" w14:textId="187837EC" w:rsidR="00C80C96" w:rsidRDefault="6BCB5EB3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56BE4882">
              <w:rPr>
                <w:rFonts w:ascii="Cambria" w:hAnsi="Cambria"/>
                <w:color w:val="000000" w:themeColor="text1"/>
                <w:sz w:val="20"/>
                <w:szCs w:val="20"/>
              </w:rPr>
              <w:t>Item 3</w:t>
            </w:r>
            <w:r w:rsidR="00C80C96" w:rsidRPr="56BE4882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 w:rsidR="08C82596" w:rsidRPr="56BE4882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7</w:t>
            </w:r>
            <w:r w:rsidR="00C80C96" w:rsidRPr="56BE4882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7719D18F" w14:textId="32891A6C" w:rsidR="00C80C96" w:rsidRDefault="6A894028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19B4DCF8">
              <w:rPr>
                <w:rFonts w:ascii="Cambria" w:hAnsi="Cambria"/>
                <w:color w:val="000000" w:themeColor="text1"/>
                <w:sz w:val="20"/>
                <w:szCs w:val="20"/>
              </w:rPr>
              <w:t>Exit ticket</w:t>
            </w:r>
            <w:r w:rsidR="00C80C96" w:rsidRPr="19B4DCF8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proofErr w:type="gramStart"/>
            <w:r w:rsidR="00C80C96" w:rsidRPr="19B4DCF8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6DF2FC14" w:rsidRPr="19B4DCF8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3</w:t>
            </w:r>
            <w:proofErr w:type="gramEnd"/>
            <w:r w:rsidR="6DF2FC14" w:rsidRPr="19B4DCF8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="00C80C96" w:rsidRPr="19B4DCF8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1C239970" w14:textId="67A2715A" w:rsidR="00A410A7" w:rsidRPr="006D32FE" w:rsidRDefault="00A410A7" w:rsidP="19B4DCF8">
            <w:pPr>
              <w:widowControl w:val="0"/>
              <w:spacing w:line="240" w:lineRule="auto"/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36BA9A" w14:textId="289E8752" w:rsidR="00C80C96" w:rsidRPr="00A76F6B" w:rsidRDefault="00C6012D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0DA173A6" w14:textId="0577461D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19B4DCF8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19B4DCF8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 w:rsidR="5336F388" w:rsidRPr="19B4DCF8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3</w:t>
            </w:r>
            <w:r w:rsidRPr="19B4DCF8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05DE68A5" w14:textId="760CA251" w:rsidR="00C80C96" w:rsidRDefault="0808B199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56BE4882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Item 2</w:t>
            </w:r>
            <w:proofErr w:type="gramStart"/>
            <w:r w:rsidRPr="56BE4882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n</w:t>
            </w:r>
            <w:r w:rsidR="00C80C96" w:rsidRPr="56BE4882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End"/>
            <w:r w:rsidR="77DA1B39" w:rsidRPr="56BE4882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5</w:t>
            </w:r>
            <w:r w:rsidR="00C80C96" w:rsidRPr="56BE4882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52DED7A8" w14:textId="7A8A8F6D" w:rsidR="00A410A7" w:rsidRPr="006D32FE" w:rsidRDefault="01EF4BF0" w:rsidP="19B4DCF8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56BE4882">
              <w:rPr>
                <w:rFonts w:ascii="Cambria" w:hAnsi="Cambria"/>
                <w:color w:val="000000" w:themeColor="text1"/>
                <w:sz w:val="20"/>
                <w:szCs w:val="20"/>
              </w:rPr>
              <w:t>Item</w:t>
            </w:r>
            <w:r w:rsidR="00C80C96" w:rsidRPr="56BE4882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56BE4882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3 </w:t>
            </w:r>
            <w:r w:rsidR="00C80C96" w:rsidRPr="56BE4882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 w:rsidR="003B24FA" w:rsidRPr="56BE4882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5 </w:t>
            </w:r>
            <w:r w:rsidR="00C80C96" w:rsidRPr="56BE4882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="00C80C96" w:rsidRPr="56BE4882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1CC22BD7" w14:textId="7AEFF960" w:rsidR="00A410A7" w:rsidRPr="006D32FE" w:rsidRDefault="651E1A59" w:rsidP="19B4DCF8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19B4DCF8">
              <w:rPr>
                <w:rFonts w:ascii="Cambria" w:hAnsi="Cambria"/>
                <w:color w:val="000000" w:themeColor="text1"/>
                <w:sz w:val="20"/>
                <w:szCs w:val="20"/>
              </w:rPr>
              <w:t>E</w:t>
            </w:r>
            <w:r w:rsidR="5076FA1F" w:rsidRPr="19B4DCF8">
              <w:rPr>
                <w:rFonts w:ascii="Cambria" w:hAnsi="Cambria"/>
                <w:color w:val="000000" w:themeColor="text1"/>
                <w:sz w:val="20"/>
                <w:szCs w:val="20"/>
              </w:rPr>
              <w:t>xit</w:t>
            </w:r>
            <w:r w:rsidR="00C80C96" w:rsidRPr="19B4DCF8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19B4DCF8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ticket </w:t>
            </w:r>
            <w:proofErr w:type="gramStart"/>
            <w:r w:rsidR="00C80C96" w:rsidRPr="19B4DCF8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4B137397" w:rsidRPr="19B4DCF8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3</w:t>
            </w:r>
            <w:proofErr w:type="gramEnd"/>
            <w:r w:rsidR="00C80C96" w:rsidRPr="19B4DCF8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30F68C" w14:textId="63734D53" w:rsidR="00C80C96" w:rsidRPr="00A76F6B" w:rsidRDefault="00C6012D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1A6F2BCF" w14:textId="3BE11895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19B4DCF8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proofErr w:type="gramStart"/>
            <w:r w:rsidRPr="19B4DCF8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3D012E54" w:rsidRPr="19B4DCF8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3</w:t>
            </w:r>
            <w:proofErr w:type="gramEnd"/>
            <w:r w:rsidR="3D012E54" w:rsidRPr="19B4DCF8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Pr="19B4DCF8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35F05A99" w14:textId="473CC114" w:rsidR="00C80C96" w:rsidRDefault="1DC0CB8C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56BE4882">
              <w:rPr>
                <w:rFonts w:ascii="Cambria" w:hAnsi="Cambria"/>
                <w:color w:val="000000" w:themeColor="text1"/>
                <w:sz w:val="20"/>
                <w:szCs w:val="20"/>
              </w:rPr>
              <w:t>Item</w:t>
            </w:r>
            <w:r w:rsidR="00C80C96" w:rsidRPr="56BE4882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56BE4882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2 </w:t>
            </w:r>
            <w:proofErr w:type="gramStart"/>
            <w:r w:rsidR="00C80C96" w:rsidRPr="56BE4882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6D96BFC5" w:rsidRPr="56BE4882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5</w:t>
            </w:r>
            <w:proofErr w:type="gramEnd"/>
            <w:r w:rsidR="6D96BFC5" w:rsidRPr="56BE4882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="00C80C96" w:rsidRPr="56BE4882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60D07479" w14:textId="2D36504E" w:rsidR="00C80C96" w:rsidRDefault="2531ACFF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56BE4882">
              <w:rPr>
                <w:rFonts w:ascii="Cambria" w:hAnsi="Cambria"/>
                <w:color w:val="000000" w:themeColor="text1"/>
                <w:sz w:val="20"/>
                <w:szCs w:val="20"/>
              </w:rPr>
              <w:t>Item</w:t>
            </w:r>
            <w:r w:rsidR="00C80C96" w:rsidRPr="56BE4882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56BE4882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3 </w:t>
            </w:r>
            <w:r w:rsidR="00C80C96" w:rsidRPr="56BE4882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 w:rsidR="0A960AAA" w:rsidRPr="56BE4882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5</w:t>
            </w:r>
            <w:r w:rsidR="00C80C96" w:rsidRPr="56BE4882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38113E71" w14:textId="4078B21F" w:rsidR="00C80C96" w:rsidRDefault="7F1AA964" w:rsidP="19B4DCF8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</w:pPr>
            <w:r w:rsidRPr="19B4DCF8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Exit </w:t>
            </w:r>
            <w:proofErr w:type="gramStart"/>
            <w:r w:rsidRPr="19B4DCF8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Ticket</w:t>
            </w:r>
            <w:r w:rsidR="00C80C96" w:rsidRPr="19B4DCF8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6FA8CCCF" w:rsidRPr="19B4DCF8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3</w:t>
            </w:r>
            <w:proofErr w:type="gramEnd"/>
            <w:r w:rsidR="00C80C96" w:rsidRPr="19B4DCF8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60189BE3" w14:textId="5DB2CB5F" w:rsidR="00A410A7" w:rsidRPr="006D32FE" w:rsidRDefault="00A410A7" w:rsidP="19B4DCF8">
            <w:pPr>
              <w:widowControl w:val="0"/>
              <w:spacing w:line="240" w:lineRule="auto"/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6A5D84" w14:textId="02D67D83" w:rsidR="00C80C96" w:rsidRPr="00A76F6B" w:rsidRDefault="00C6012D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60926E2A" w14:textId="0CA3DAC6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19B4DCF8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19B4DCF8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 w:rsidR="443D2B0D" w:rsidRPr="19B4DCF8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3</w:t>
            </w:r>
            <w:r w:rsidRPr="19B4DCF8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6C991999" w14:textId="2AD7F4AC" w:rsidR="00C80C96" w:rsidRDefault="4161F584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56BE4882">
              <w:rPr>
                <w:rFonts w:ascii="Cambria" w:hAnsi="Cambria"/>
                <w:color w:val="000000" w:themeColor="text1"/>
                <w:sz w:val="20"/>
                <w:szCs w:val="20"/>
              </w:rPr>
              <w:t>Item</w:t>
            </w:r>
            <w:r w:rsidR="00C80C96" w:rsidRPr="56BE4882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56BE4882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2 </w:t>
            </w:r>
            <w:proofErr w:type="gramStart"/>
            <w:r w:rsidR="00C80C96" w:rsidRPr="56BE4882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41833EE7" w:rsidRPr="56BE4882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5</w:t>
            </w:r>
            <w:proofErr w:type="gramEnd"/>
            <w:r w:rsidR="2756D7FB" w:rsidRPr="56BE4882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="00C80C96" w:rsidRPr="56BE4882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7B103A40" w14:textId="4022C98E" w:rsidR="00A410A7" w:rsidRPr="006D32FE" w:rsidRDefault="6B61DC1B" w:rsidP="19B4DCF8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56BE4882">
              <w:rPr>
                <w:rFonts w:ascii="Cambria" w:hAnsi="Cambria"/>
                <w:color w:val="000000" w:themeColor="text1"/>
                <w:sz w:val="20"/>
                <w:szCs w:val="20"/>
              </w:rPr>
              <w:t>Item 3</w:t>
            </w:r>
            <w:r w:rsidR="00C80C96" w:rsidRPr="56BE4882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proofErr w:type="gramStart"/>
            <w:r w:rsidR="00C80C96" w:rsidRPr="56BE4882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54169853" w:rsidRPr="56BE4882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30</w:t>
            </w:r>
            <w:proofErr w:type="gramEnd"/>
            <w:r w:rsidR="46291BF5" w:rsidRPr="56BE4882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="00C80C96" w:rsidRPr="56BE4882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2B2149EE" w14:textId="08264834" w:rsidR="00A410A7" w:rsidRPr="006D32FE" w:rsidRDefault="27016941" w:rsidP="19B4DCF8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19B4DCF8">
              <w:rPr>
                <w:rFonts w:ascii="Cambria" w:hAnsi="Cambria"/>
                <w:color w:val="000000" w:themeColor="text1"/>
                <w:sz w:val="20"/>
                <w:szCs w:val="20"/>
              </w:rPr>
              <w:t>EXIT TICKET</w:t>
            </w:r>
            <w:r w:rsidR="00C80C96" w:rsidRPr="19B4DCF8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 w:rsidRPr="19B4DCF8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 w:rsidR="4F3045E9" w:rsidRPr="19B4DCF8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3</w:t>
            </w:r>
            <w:r w:rsidR="00C80C96" w:rsidRPr="19B4DCF8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</w:tc>
      </w:tr>
      <w:tr w:rsidR="00A410A7" w:rsidRPr="006D32FE" w14:paraId="23531563" w14:textId="77777777" w:rsidTr="05DC1F3A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A410A7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925459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906657" w:rsidRDefault="00906657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D00D80" w:rsidRPr="00906657" w:rsidRDefault="00925459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906657" w:rsidRPr="00906657" w:rsidRDefault="00906657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5A2787" w:rsidRPr="006D32FE" w:rsidRDefault="005A2787" w:rsidP="00D00D80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DB5F73" w14:textId="77777777" w:rsidR="00A410A7" w:rsidRDefault="00CF7DEA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ngage:</w:t>
            </w:r>
          </w:p>
          <w:p w14:paraId="62A6B10C" w14:textId="77777777" w:rsidR="00CF7DEA" w:rsidRDefault="00CF7DEA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3A10A8B6" w14:textId="567C5A40" w:rsidR="00CF7DEA" w:rsidRPr="006D32FE" w:rsidRDefault="2AE3E3AD" w:rsidP="05DC1F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proofErr w:type="gramStart"/>
            <w:r w:rsidRPr="05DC1F3A">
              <w:rPr>
                <w:rFonts w:ascii="Cambria" w:hAnsi="Cambria"/>
                <w:b/>
                <w:bCs/>
                <w:sz w:val="20"/>
                <w:szCs w:val="20"/>
              </w:rPr>
              <w:t>See ,Think</w:t>
            </w:r>
            <w:proofErr w:type="gramEnd"/>
            <w:r w:rsidRPr="05DC1F3A">
              <w:rPr>
                <w:rFonts w:ascii="Cambria" w:hAnsi="Cambria"/>
                <w:b/>
                <w:bCs/>
                <w:sz w:val="20"/>
                <w:szCs w:val="20"/>
              </w:rPr>
              <w:t xml:space="preserve"> , wonder:</w:t>
            </w:r>
            <w:r w:rsidR="00CF7DEA">
              <w:br/>
            </w:r>
          </w:p>
          <w:p w14:paraId="5A6F2E9F" w14:textId="4638F05A" w:rsidR="00CF7DEA" w:rsidRPr="006D32FE" w:rsidRDefault="00CF7DEA" w:rsidP="00CF7DE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7D34F3" w14:textId="77777777" w:rsidR="00A410A7" w:rsidRDefault="00CF7DEA" w:rsidP="00AA5D8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plore:</w:t>
            </w:r>
          </w:p>
          <w:p w14:paraId="074D86BA" w14:textId="77777777" w:rsidR="00CF7DEA" w:rsidRDefault="00CF7DEA" w:rsidP="00AA5D8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6F236DFF" w14:textId="77777777" w:rsidR="00CF7DEA" w:rsidRDefault="00CF7DEA" w:rsidP="00AA5D8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ake the material from previous day to have a quick review. </w:t>
            </w:r>
          </w:p>
          <w:p w14:paraId="519CD94E" w14:textId="77777777" w:rsidR="00CF7DEA" w:rsidRDefault="00CF7DEA" w:rsidP="00AA5D8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765C823E" w14:textId="07B882A0" w:rsidR="00CF7DEA" w:rsidRPr="006D32FE" w:rsidRDefault="57E9B874" w:rsidP="05DC1F3A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5DC1F3A">
              <w:rPr>
                <w:rFonts w:ascii="Cambria" w:hAnsi="Cambria"/>
                <w:sz w:val="20"/>
                <w:szCs w:val="20"/>
              </w:rPr>
              <w:t>Have a worksheet that the students do individually to help match vocabulary with definitions and statements</w:t>
            </w:r>
            <w:r w:rsidR="08FEFBF3" w:rsidRPr="05DC1F3A">
              <w:rPr>
                <w:rFonts w:ascii="Cambria" w:hAnsi="Cambria"/>
                <w:sz w:val="20"/>
                <w:szCs w:val="20"/>
              </w:rPr>
              <w:t xml:space="preserve">.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369734" w14:textId="77777777" w:rsidR="00A410A7" w:rsidRDefault="00CF7DEA" w:rsidP="00AA5D8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plain:</w:t>
            </w:r>
          </w:p>
          <w:p w14:paraId="1585F88A" w14:textId="77777777" w:rsidR="00CF7DEA" w:rsidRDefault="00CF7DEA" w:rsidP="00AA5D83">
            <w:pPr>
              <w:rPr>
                <w:rFonts w:ascii="Cambria" w:hAnsi="Cambria"/>
                <w:sz w:val="20"/>
                <w:szCs w:val="20"/>
              </w:rPr>
            </w:pPr>
          </w:p>
          <w:p w14:paraId="55FD87B9" w14:textId="3B80D944" w:rsidR="00CF7DEA" w:rsidRPr="006D32FE" w:rsidRDefault="6D1C96F2" w:rsidP="00AA5D83">
            <w:pPr>
              <w:rPr>
                <w:rFonts w:ascii="Cambria" w:hAnsi="Cambria"/>
                <w:sz w:val="20"/>
                <w:szCs w:val="20"/>
              </w:rPr>
            </w:pPr>
            <w:r w:rsidRPr="05DC1F3A">
              <w:rPr>
                <w:rFonts w:ascii="Cambria" w:hAnsi="Cambria"/>
                <w:sz w:val="20"/>
                <w:szCs w:val="20"/>
              </w:rPr>
              <w:t xml:space="preserve">Interactivity: </w:t>
            </w:r>
            <w:proofErr w:type="gramStart"/>
            <w:r w:rsidR="00092214">
              <w:rPr>
                <w:rFonts w:ascii="Cambria" w:hAnsi="Cambria"/>
                <w:sz w:val="20"/>
                <w:szCs w:val="20"/>
              </w:rPr>
              <w:t>a</w:t>
            </w:r>
            <w:proofErr w:type="gramEnd"/>
            <w:r w:rsidR="00092214">
              <w:rPr>
                <w:rFonts w:ascii="Cambria" w:hAnsi="Cambria"/>
                <w:sz w:val="20"/>
                <w:szCs w:val="20"/>
              </w:rPr>
              <w:t xml:space="preserve"> Model of Meiosi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D82C9A" w14:textId="77777777" w:rsidR="00A410A7" w:rsidRDefault="00CF7DEA" w:rsidP="00AA5D8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laborate:</w:t>
            </w:r>
          </w:p>
          <w:p w14:paraId="3943A536" w14:textId="77777777" w:rsidR="00CF7DEA" w:rsidRDefault="00CF7DEA" w:rsidP="00AA5D83">
            <w:pPr>
              <w:rPr>
                <w:rFonts w:ascii="Cambria" w:hAnsi="Cambria"/>
                <w:sz w:val="20"/>
                <w:szCs w:val="20"/>
              </w:rPr>
            </w:pPr>
          </w:p>
          <w:p w14:paraId="7A4CA024" w14:textId="5DD8F60B" w:rsidR="00CF7DEA" w:rsidRPr="006D32FE" w:rsidRDefault="35CD1216" w:rsidP="00CF7DEA">
            <w:pPr>
              <w:rPr>
                <w:rFonts w:ascii="Cambria" w:hAnsi="Cambria"/>
                <w:sz w:val="20"/>
                <w:szCs w:val="20"/>
              </w:rPr>
            </w:pPr>
            <w:r w:rsidRPr="05DC1F3A">
              <w:rPr>
                <w:rFonts w:ascii="Cambria" w:hAnsi="Cambria"/>
                <w:sz w:val="20"/>
                <w:szCs w:val="20"/>
              </w:rPr>
              <w:t xml:space="preserve">Analyzing data: </w:t>
            </w:r>
            <w:r w:rsidR="00092214">
              <w:rPr>
                <w:rFonts w:ascii="Cambria" w:hAnsi="Cambria"/>
                <w:sz w:val="20"/>
                <w:szCs w:val="20"/>
              </w:rPr>
              <w:t>Literacy based, Case Stud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ADCAC0" w14:textId="77777777" w:rsidR="00A410A7" w:rsidRDefault="00CF7DEA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Evaluate: </w:t>
            </w:r>
          </w:p>
          <w:p w14:paraId="5ABC3538" w14:textId="77777777" w:rsidR="00CF7DEA" w:rsidRDefault="00CF7DEA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1C46A1DD" w14:textId="5FE84C24" w:rsidR="00CF7DEA" w:rsidRPr="006D32FE" w:rsidRDefault="1D06F44C" w:rsidP="05DC1F3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proofErr w:type="spellStart"/>
            <w:r w:rsidRPr="05DC1F3A">
              <w:rPr>
                <w:rFonts w:ascii="Cambria" w:hAnsi="Cambria"/>
                <w:sz w:val="20"/>
                <w:szCs w:val="20"/>
              </w:rPr>
              <w:t>Kahoots</w:t>
            </w:r>
            <w:proofErr w:type="spellEnd"/>
            <w:r w:rsidRPr="05DC1F3A">
              <w:rPr>
                <w:rFonts w:ascii="Cambria" w:hAnsi="Cambria"/>
                <w:sz w:val="20"/>
                <w:szCs w:val="20"/>
              </w:rPr>
              <w:t xml:space="preserve"> </w:t>
            </w:r>
          </w:p>
          <w:p w14:paraId="3B799994" w14:textId="6350A674" w:rsidR="00CF7DEA" w:rsidRPr="006D32FE" w:rsidRDefault="00CF7DEA" w:rsidP="05DC1F3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68A88068" w14:textId="4C9D364C" w:rsidR="00CF7DEA" w:rsidRPr="006D32FE" w:rsidRDefault="00CF7DEA" w:rsidP="05DC1F3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925459" w:rsidRPr="006D32FE" w14:paraId="3BA6C9C0" w14:textId="77777777" w:rsidTr="05DC1F3A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lastRenderedPageBreak/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88913" w14:textId="75CA2895" w:rsidR="00925459" w:rsidRPr="006D32FE" w:rsidRDefault="00B5045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Three question review through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sorcrative</w:t>
            </w:r>
            <w:proofErr w:type="spellEnd"/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FA3CC" w14:textId="3B348585" w:rsidR="00925459" w:rsidRPr="006D32FE" w:rsidRDefault="00B50455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Three question review through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sorcrative</w:t>
            </w:r>
            <w:proofErr w:type="spellEnd"/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CBB9B9" w14:textId="68F30DD7" w:rsidR="00925459" w:rsidRPr="006D32FE" w:rsidRDefault="00B50455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Three question review through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sorcrative</w:t>
            </w:r>
            <w:proofErr w:type="spellEnd"/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4F66D8BB" w:rsidR="00925459" w:rsidRPr="006D32FE" w:rsidRDefault="00B50455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Three question review through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sorcrative</w:t>
            </w:r>
            <w:proofErr w:type="spellEnd"/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2835F" w14:textId="37955FCA" w:rsidR="00925459" w:rsidRPr="006D32FE" w:rsidRDefault="00B50455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Three question review through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sorcrative</w:t>
            </w:r>
            <w:proofErr w:type="spellEnd"/>
          </w:p>
        </w:tc>
      </w:tr>
      <w:tr w:rsidR="006D32FE" w:rsidRPr="006D32FE" w14:paraId="7B506449" w14:textId="77777777" w:rsidTr="05DC1F3A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6D32FE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95E3B4" w14:textId="77777777" w:rsidR="006D32FE" w:rsidRDefault="00B5045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1D1A148B" w14:textId="77777777" w:rsidR="00B50455" w:rsidRDefault="00785F09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59D35E46" w14:textId="2193F22F" w:rsidR="00785F09" w:rsidRDefault="00785F09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2219A6D8" w14:textId="04182587" w:rsidR="00785F09" w:rsidRPr="006D32FE" w:rsidRDefault="00785F09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ccess to addition resources through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etextbook</w:t>
            </w:r>
            <w:proofErr w:type="spellEnd"/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619B3F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238D6654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029B5EF7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4D227B25" w14:textId="1D96D0EC" w:rsidR="006D32FE" w:rsidRPr="006D32FE" w:rsidRDefault="00785F09" w:rsidP="00785F0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ccess to addition resources through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etextbook</w:t>
            </w:r>
            <w:proofErr w:type="spellEnd"/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521D5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4F6FA585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092DC18D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3EDB09A4" w14:textId="3B66F6B8" w:rsidR="006D32FE" w:rsidRPr="006D32FE" w:rsidRDefault="00785F09" w:rsidP="00785F0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ccess to addition resources through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etextbook</w:t>
            </w:r>
            <w:proofErr w:type="spellEnd"/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7A8CDA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0E7A3F65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02DEC203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740DB231" w14:textId="36C5A909" w:rsidR="006D32FE" w:rsidRPr="006D32FE" w:rsidRDefault="00785F09" w:rsidP="00785F0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ccess to addition resources through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etextbook</w:t>
            </w:r>
            <w:proofErr w:type="spellEnd"/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D4A6DB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1F120D2E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12906D96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4C79E4EE" w14:textId="49C8DF18" w:rsidR="006D32FE" w:rsidRPr="006D32FE" w:rsidRDefault="00785F09" w:rsidP="00785F0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ccess to addition resources through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etextbook</w:t>
            </w:r>
            <w:proofErr w:type="spellEnd"/>
          </w:p>
        </w:tc>
      </w:tr>
      <w:tr w:rsidR="006D32FE" w:rsidRPr="006D32FE" w14:paraId="1E107C85" w14:textId="77777777" w:rsidTr="05DC1F3A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6D32FE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F6C0A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31B0B551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6328BDAA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51F67BF6" w14:textId="2D010969" w:rsidR="006D32FE" w:rsidRPr="006D32FE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ccess to addition resources through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etextbook</w:t>
            </w:r>
            <w:proofErr w:type="spellEnd"/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37F694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2BFB337B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5EF2B37F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77FE5B90" w14:textId="1FDD09B9" w:rsidR="006D32FE" w:rsidRPr="006D32FE" w:rsidRDefault="00785F09" w:rsidP="00785F0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ccess to addition resources through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etextbook</w:t>
            </w:r>
            <w:proofErr w:type="spellEnd"/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927FF0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3A42F274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355C24EE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740BA34A" w14:textId="2B01A1AB" w:rsidR="006D32FE" w:rsidRPr="006D32FE" w:rsidRDefault="00785F09" w:rsidP="00785F0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ccess to addition resources through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etextbook</w:t>
            </w:r>
            <w:proofErr w:type="spellEnd"/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C668A1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38A8C9F9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3E5914FF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7D843102" w14:textId="7A8755AC" w:rsidR="006D32FE" w:rsidRPr="006D32FE" w:rsidRDefault="00785F09" w:rsidP="00785F0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ccess to addition resources through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etextbook</w:t>
            </w:r>
            <w:proofErr w:type="spellEnd"/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1F2966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2383E009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153672AB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535925EB" w14:textId="64D9CE57" w:rsidR="006D32FE" w:rsidRPr="006D32FE" w:rsidRDefault="00785F09" w:rsidP="00785F0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ccess to addition resources through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etextbook</w:t>
            </w:r>
            <w:proofErr w:type="spellEnd"/>
          </w:p>
        </w:tc>
      </w:tr>
      <w:tr w:rsidR="002E64B6" w:rsidRPr="006D32FE" w14:paraId="59B4D4E8" w14:textId="77777777" w:rsidTr="05DC1F3A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 w:rsidR="00200BA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D64379" w14:textId="78895D8F" w:rsidR="002E64B6" w:rsidRPr="006D32FE" w:rsidRDefault="0B01E6AE" w:rsidP="56BE4882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6BE4882">
              <w:rPr>
                <w:rFonts w:ascii="Cambria" w:hAnsi="Cambria"/>
                <w:b/>
                <w:bCs/>
                <w:sz w:val="20"/>
                <w:szCs w:val="20"/>
              </w:rPr>
              <w:t>Discussions/ check for understanding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E729BC" w14:textId="77777777" w:rsidR="002E64B6" w:rsidRPr="006D32FE" w:rsidRDefault="002E64B6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38F4A6" w14:textId="77777777" w:rsidR="002E64B6" w:rsidRPr="006D32FE" w:rsidRDefault="002E64B6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0E7EF6" w14:textId="52545D74" w:rsidR="002E64B6" w:rsidRPr="006D32FE" w:rsidRDefault="002E64B6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298A8B" w14:textId="064D9015" w:rsidR="002E64B6" w:rsidRPr="006D32FE" w:rsidRDefault="006A2CCA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56BE4882">
              <w:rPr>
                <w:rFonts w:ascii="Cambria" w:hAnsi="Cambria"/>
                <w:sz w:val="20"/>
                <w:szCs w:val="20"/>
              </w:rPr>
              <w:t xml:space="preserve">Quiz </w:t>
            </w:r>
            <w:r w:rsidR="7AA41829" w:rsidRPr="56BE4882">
              <w:rPr>
                <w:rFonts w:ascii="Cambria" w:hAnsi="Cambria"/>
                <w:sz w:val="20"/>
                <w:szCs w:val="20"/>
              </w:rPr>
              <w:t>on Macromolecules/ cellular structure and function</w:t>
            </w:r>
          </w:p>
        </w:tc>
      </w:tr>
      <w:tr w:rsidR="002E64B6" w:rsidRPr="006D32FE" w14:paraId="5511715C" w14:textId="77777777" w:rsidTr="05DC1F3A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20C3D303" w:rsidR="002E64B6" w:rsidRPr="006D32FE" w:rsidRDefault="279F783B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6BE4882">
              <w:rPr>
                <w:rFonts w:ascii="Cambria" w:hAnsi="Cambria"/>
                <w:b/>
                <w:bCs/>
                <w:sz w:val="20"/>
                <w:szCs w:val="20"/>
              </w:rPr>
              <w:t>Provide a video to watch a 3d model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24BE44" w14:textId="20C3D303" w:rsidR="002E64B6" w:rsidRPr="006D32FE" w:rsidRDefault="279F783B" w:rsidP="56BE4882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6BE4882">
              <w:rPr>
                <w:rFonts w:ascii="Cambria" w:hAnsi="Cambria"/>
                <w:b/>
                <w:bCs/>
                <w:sz w:val="20"/>
                <w:szCs w:val="20"/>
              </w:rPr>
              <w:t>Provide a video to watch a 3d model</w:t>
            </w:r>
          </w:p>
          <w:p w14:paraId="7301EB2B" w14:textId="4C862B9C" w:rsidR="002E64B6" w:rsidRPr="006D32FE" w:rsidRDefault="002E64B6" w:rsidP="56BE4882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6763E28E" w:rsidR="002E64B6" w:rsidRPr="006D32FE" w:rsidRDefault="00945442" w:rsidP="002E64B6">
            <w:pPr>
              <w:rPr>
                <w:rFonts w:ascii="Cambria" w:hAnsi="Cambria"/>
                <w:sz w:val="20"/>
                <w:szCs w:val="20"/>
              </w:rPr>
            </w:pPr>
            <w:r w:rsidRPr="56BE4882">
              <w:rPr>
                <w:rFonts w:ascii="Cambria" w:hAnsi="Cambria"/>
                <w:sz w:val="20"/>
                <w:szCs w:val="20"/>
              </w:rPr>
              <w:t xml:space="preserve">Classification assignment 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484C3E7B" w:rsidR="002E64B6" w:rsidRPr="006D32FE" w:rsidRDefault="00092214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all and response/ Check for understanding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0EDC1263" w:rsidR="002E64B6" w:rsidRPr="006D32FE" w:rsidRDefault="0A70BACC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56BE4882">
              <w:rPr>
                <w:rFonts w:ascii="Cambria" w:hAnsi="Cambria"/>
                <w:sz w:val="20"/>
                <w:szCs w:val="20"/>
              </w:rPr>
              <w:t>Classification assignment</w:t>
            </w:r>
            <w:r w:rsidR="00092214">
              <w:rPr>
                <w:rFonts w:ascii="Cambria" w:hAnsi="Cambria"/>
                <w:sz w:val="20"/>
                <w:szCs w:val="20"/>
              </w:rPr>
              <w:t xml:space="preserve">/ explain missed questions during </w:t>
            </w:r>
            <w:proofErr w:type="spellStart"/>
            <w:r w:rsidR="00092214">
              <w:rPr>
                <w:rFonts w:ascii="Cambria" w:hAnsi="Cambria"/>
                <w:sz w:val="20"/>
                <w:szCs w:val="20"/>
              </w:rPr>
              <w:t>kahoot</w:t>
            </w:r>
            <w:proofErr w:type="spellEnd"/>
          </w:p>
        </w:tc>
      </w:tr>
      <w:tr w:rsidR="002E64B6" w:rsidRPr="006D32FE" w14:paraId="0F6547DE" w14:textId="77777777" w:rsidTr="05DC1F3A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75D3A530" w:rsidR="002E64B6" w:rsidRPr="006D32FE" w:rsidRDefault="00945442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Additonal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assignments through SAVVVAS that test rigor and </w:t>
            </w:r>
            <w:r w:rsidR="00121C5F">
              <w:rPr>
                <w:rFonts w:ascii="Cambria" w:hAnsi="Cambria"/>
                <w:b/>
                <w:bCs/>
                <w:sz w:val="20"/>
                <w:szCs w:val="20"/>
              </w:rPr>
              <w:t>provide additional content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28FC6219" w:rsidR="002E64B6" w:rsidRPr="006D32FE" w:rsidRDefault="00121C5F" w:rsidP="002E64B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Additonal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assignments through SAVVVAS that test rigor and provide additional conten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754C3039" w:rsidR="002E64B6" w:rsidRPr="006D32FE" w:rsidRDefault="00121C5F" w:rsidP="002E64B6">
            <w:pPr>
              <w:rPr>
                <w:rFonts w:ascii="Cambria" w:hAnsi="Cambria"/>
                <w:sz w:val="20"/>
                <w:szCs w:val="20"/>
              </w:rPr>
            </w:pP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Additonal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assignments through SAVVVAS that test rigor and provide additional content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3A4112A7" w:rsidR="002E64B6" w:rsidRPr="006D32FE" w:rsidRDefault="00121C5F" w:rsidP="002E64B6">
            <w:pPr>
              <w:rPr>
                <w:rFonts w:ascii="Cambria" w:hAnsi="Cambria"/>
                <w:sz w:val="20"/>
                <w:szCs w:val="20"/>
              </w:rPr>
            </w:pP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Additonal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assignments through SAVVVAS that test rigor and provide additional content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1E0975C8" w:rsidR="002E64B6" w:rsidRPr="006D32FE" w:rsidRDefault="6152BBD1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1BDC71D7">
              <w:rPr>
                <w:rFonts w:ascii="Cambria" w:hAnsi="Cambria"/>
                <w:b/>
                <w:bCs/>
                <w:sz w:val="20"/>
                <w:szCs w:val="20"/>
              </w:rPr>
              <w:t>Additional</w:t>
            </w:r>
            <w:r w:rsidR="00121C5F" w:rsidRPr="1BDC71D7">
              <w:rPr>
                <w:rFonts w:ascii="Cambria" w:hAnsi="Cambria"/>
                <w:b/>
                <w:bCs/>
                <w:sz w:val="20"/>
                <w:szCs w:val="20"/>
              </w:rPr>
              <w:t xml:space="preserve"> assignments through SAVVVAS that test rigor and provide additional content</w:t>
            </w:r>
          </w:p>
        </w:tc>
      </w:tr>
      <w:tr w:rsidR="008031E8" w:rsidRPr="006D32FE" w14:paraId="51B3911D" w14:textId="77777777" w:rsidTr="05DC1F3A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031E8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Technology Integration:</w:t>
            </w:r>
          </w:p>
          <w:p w14:paraId="0494D81E" w14:textId="37786F91" w:rsidR="00A872A3" w:rsidRPr="00EB6477" w:rsidRDefault="00EB6477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</w:t>
            </w:r>
            <w:r w:rsidR="00EA00D6">
              <w:rPr>
                <w:rFonts w:ascii="Cambria" w:hAnsi="Cambria"/>
                <w:sz w:val="20"/>
                <w:szCs w:val="20"/>
              </w:rPr>
              <w:t>.</w:t>
            </w:r>
          </w:p>
          <w:p w14:paraId="79C27A3C" w14:textId="355ED013" w:rsidR="00A872A3" w:rsidRPr="006D32FE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83EFE" w14:textId="7D21BAAD" w:rsidR="008031E8" w:rsidRPr="006D32FE" w:rsidRDefault="00121C5F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Laptops will be used</w:t>
            </w:r>
            <w:r w:rsidR="0090550B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to access homework and </w:t>
            </w:r>
            <w:r w:rsidR="0090550B">
              <w:rPr>
                <w:rFonts w:ascii="Cambria" w:hAnsi="Cambria"/>
                <w:b/>
                <w:bCs/>
                <w:sz w:val="20"/>
                <w:szCs w:val="20"/>
              </w:rPr>
              <w:t>in class assignments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F55F07" w14:textId="44D65107" w:rsidR="008031E8" w:rsidRPr="006D32FE" w:rsidRDefault="0090550B" w:rsidP="002E64B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Laptops will be used to access homework and in class assignments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4B77B1" w14:textId="6CEF4272" w:rsidR="008031E8" w:rsidRPr="006D32FE" w:rsidRDefault="0090550B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Laptops will be used to access homework and in class assignments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BAD92" w14:textId="31D50581" w:rsidR="008031E8" w:rsidRPr="006D32FE" w:rsidRDefault="0090550B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Laptops will be used to access homework and in class assignment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EA602" w14:textId="5440E387" w:rsidR="008031E8" w:rsidRPr="006D32FE" w:rsidRDefault="0090550B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Laptops will be used to access homework and in class assignments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65594855" w14:textId="4D57AA33" w:rsidR="00200BA8" w:rsidRPr="000315E9" w:rsidRDefault="00200BA8" w:rsidP="1BDC71D7">
      <w:pPr>
        <w:widowControl w:val="0"/>
        <w:spacing w:line="240" w:lineRule="auto"/>
        <w:rPr>
          <w:rFonts w:ascii="Cambria" w:hAnsi="Cambria"/>
          <w:sz w:val="19"/>
          <w:szCs w:val="19"/>
        </w:rPr>
      </w:pPr>
      <w:r w:rsidRPr="1BDC71D7">
        <w:rPr>
          <w:rFonts w:ascii="Cooper Black" w:hAnsi="Cooper Black"/>
          <w:b/>
          <w:bCs/>
          <w:color w:val="7030A0"/>
          <w:sz w:val="19"/>
          <w:szCs w:val="19"/>
          <w:u w:val="single"/>
        </w:rPr>
        <w:t xml:space="preserve"> </w:t>
      </w:r>
    </w:p>
    <w:p w14:paraId="4A5A3E61" w14:textId="26E77B10" w:rsidR="00825B8B" w:rsidRPr="000315E9" w:rsidRDefault="00825B8B" w:rsidP="00200BA8">
      <w:pPr>
        <w:rPr>
          <w:rFonts w:ascii="Cambria" w:hAnsi="Cambria"/>
          <w:sz w:val="19"/>
          <w:szCs w:val="19"/>
        </w:rPr>
      </w:pPr>
    </w:p>
    <w:sectPr w:rsidR="00825B8B" w:rsidRPr="000315E9" w:rsidSect="00955D52">
      <w:headerReference w:type="default" r:id="rId12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89277C" w14:textId="77777777" w:rsidR="003F3A74" w:rsidRDefault="003F3A74">
      <w:pPr>
        <w:spacing w:line="240" w:lineRule="auto"/>
      </w:pPr>
      <w:r>
        <w:separator/>
      </w:r>
    </w:p>
  </w:endnote>
  <w:endnote w:type="continuationSeparator" w:id="0">
    <w:p w14:paraId="6D96C016" w14:textId="77777777" w:rsidR="003F3A74" w:rsidRDefault="003F3A7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89CC75" w14:textId="77777777" w:rsidR="003F3A74" w:rsidRDefault="003F3A74">
      <w:pPr>
        <w:spacing w:line="240" w:lineRule="auto"/>
      </w:pPr>
      <w:r>
        <w:separator/>
      </w:r>
    </w:p>
  </w:footnote>
  <w:footnote w:type="continuationSeparator" w:id="0">
    <w:p w14:paraId="70548973" w14:textId="77777777" w:rsidR="003F3A74" w:rsidRDefault="003F3A7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7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28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0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6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38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231107">
    <w:abstractNumId w:val="15"/>
  </w:num>
  <w:num w:numId="2" w16cid:durableId="463278884">
    <w:abstractNumId w:val="28"/>
  </w:num>
  <w:num w:numId="3" w16cid:durableId="818498380">
    <w:abstractNumId w:val="13"/>
  </w:num>
  <w:num w:numId="4" w16cid:durableId="1727679653">
    <w:abstractNumId w:val="41"/>
  </w:num>
  <w:num w:numId="5" w16cid:durableId="682513977">
    <w:abstractNumId w:val="0"/>
  </w:num>
  <w:num w:numId="6" w16cid:durableId="2006787804">
    <w:abstractNumId w:val="4"/>
  </w:num>
  <w:num w:numId="7" w16cid:durableId="1267352642">
    <w:abstractNumId w:val="42"/>
  </w:num>
  <w:num w:numId="8" w16cid:durableId="414400467">
    <w:abstractNumId w:val="1"/>
  </w:num>
  <w:num w:numId="9" w16cid:durableId="2025785023">
    <w:abstractNumId w:val="7"/>
  </w:num>
  <w:num w:numId="10" w16cid:durableId="12485976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4596716">
    <w:abstractNumId w:val="40"/>
  </w:num>
  <w:num w:numId="12" w16cid:durableId="1951207755">
    <w:abstractNumId w:val="39"/>
  </w:num>
  <w:num w:numId="13" w16cid:durableId="19165258">
    <w:abstractNumId w:val="12"/>
  </w:num>
  <w:num w:numId="14" w16cid:durableId="1226456085">
    <w:abstractNumId w:val="17"/>
  </w:num>
  <w:num w:numId="15" w16cid:durableId="1619488783">
    <w:abstractNumId w:val="37"/>
  </w:num>
  <w:num w:numId="16" w16cid:durableId="1520506418">
    <w:abstractNumId w:val="38"/>
  </w:num>
  <w:num w:numId="17" w16cid:durableId="1739016068">
    <w:abstractNumId w:val="26"/>
  </w:num>
  <w:num w:numId="18" w16cid:durableId="710033775">
    <w:abstractNumId w:val="11"/>
  </w:num>
  <w:num w:numId="19" w16cid:durableId="468522544">
    <w:abstractNumId w:val="20"/>
  </w:num>
  <w:num w:numId="20" w16cid:durableId="1988630082">
    <w:abstractNumId w:val="29"/>
  </w:num>
  <w:num w:numId="21" w16cid:durableId="343283307">
    <w:abstractNumId w:val="23"/>
  </w:num>
  <w:num w:numId="22" w16cid:durableId="1286085434">
    <w:abstractNumId w:val="16"/>
  </w:num>
  <w:num w:numId="23" w16cid:durableId="847597138">
    <w:abstractNumId w:val="31"/>
  </w:num>
  <w:num w:numId="24" w16cid:durableId="113983252">
    <w:abstractNumId w:val="3"/>
  </w:num>
  <w:num w:numId="25" w16cid:durableId="285626773">
    <w:abstractNumId w:val="2"/>
  </w:num>
  <w:num w:numId="26" w16cid:durableId="2036269634">
    <w:abstractNumId w:val="34"/>
  </w:num>
  <w:num w:numId="27" w16cid:durableId="1212764644">
    <w:abstractNumId w:val="33"/>
  </w:num>
  <w:num w:numId="28" w16cid:durableId="1190491959">
    <w:abstractNumId w:val="10"/>
  </w:num>
  <w:num w:numId="29" w16cid:durableId="697198002">
    <w:abstractNumId w:val="18"/>
  </w:num>
  <w:num w:numId="30" w16cid:durableId="1709840788">
    <w:abstractNumId w:val="36"/>
  </w:num>
  <w:num w:numId="31" w16cid:durableId="295457635">
    <w:abstractNumId w:val="30"/>
  </w:num>
  <w:num w:numId="32" w16cid:durableId="184490855">
    <w:abstractNumId w:val="8"/>
  </w:num>
  <w:num w:numId="33" w16cid:durableId="2062053241">
    <w:abstractNumId w:val="22"/>
  </w:num>
  <w:num w:numId="34" w16cid:durableId="601256947">
    <w:abstractNumId w:val="25"/>
  </w:num>
  <w:num w:numId="35" w16cid:durableId="2017417851">
    <w:abstractNumId w:val="24"/>
  </w:num>
  <w:num w:numId="36" w16cid:durableId="1339696670">
    <w:abstractNumId w:val="35"/>
  </w:num>
  <w:num w:numId="37" w16cid:durableId="1716000139">
    <w:abstractNumId w:val="5"/>
  </w:num>
  <w:num w:numId="38" w16cid:durableId="841970411">
    <w:abstractNumId w:val="21"/>
  </w:num>
  <w:num w:numId="39" w16cid:durableId="1576472902">
    <w:abstractNumId w:val="27"/>
  </w:num>
  <w:num w:numId="40" w16cid:durableId="979769624">
    <w:abstractNumId w:val="32"/>
  </w:num>
  <w:num w:numId="41" w16cid:durableId="527446499">
    <w:abstractNumId w:val="6"/>
  </w:num>
  <w:num w:numId="42" w16cid:durableId="1710837702">
    <w:abstractNumId w:val="19"/>
  </w:num>
  <w:num w:numId="43" w16cid:durableId="1023753003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134DF"/>
    <w:rsid w:val="00020799"/>
    <w:rsid w:val="00024404"/>
    <w:rsid w:val="00030CA6"/>
    <w:rsid w:val="000315E9"/>
    <w:rsid w:val="00032CF6"/>
    <w:rsid w:val="000331C1"/>
    <w:rsid w:val="00033461"/>
    <w:rsid w:val="00033BA5"/>
    <w:rsid w:val="00044CBA"/>
    <w:rsid w:val="000531DB"/>
    <w:rsid w:val="0005716F"/>
    <w:rsid w:val="0006254D"/>
    <w:rsid w:val="00062699"/>
    <w:rsid w:val="00082F9C"/>
    <w:rsid w:val="00083FD9"/>
    <w:rsid w:val="00087892"/>
    <w:rsid w:val="000901B5"/>
    <w:rsid w:val="00091959"/>
    <w:rsid w:val="00091D32"/>
    <w:rsid w:val="00092214"/>
    <w:rsid w:val="000A52CF"/>
    <w:rsid w:val="000A7D71"/>
    <w:rsid w:val="000B1A2E"/>
    <w:rsid w:val="000B7D40"/>
    <w:rsid w:val="000C1F7D"/>
    <w:rsid w:val="000C43D1"/>
    <w:rsid w:val="000C6B0C"/>
    <w:rsid w:val="000D0E94"/>
    <w:rsid w:val="000D1CF4"/>
    <w:rsid w:val="000D507B"/>
    <w:rsid w:val="000E2A07"/>
    <w:rsid w:val="000E36FE"/>
    <w:rsid w:val="000E618D"/>
    <w:rsid w:val="000E67A1"/>
    <w:rsid w:val="000E6FE7"/>
    <w:rsid w:val="000F22A5"/>
    <w:rsid w:val="001108F4"/>
    <w:rsid w:val="0011104D"/>
    <w:rsid w:val="0011546F"/>
    <w:rsid w:val="00121A1F"/>
    <w:rsid w:val="00121C5F"/>
    <w:rsid w:val="00121C77"/>
    <w:rsid w:val="001223E9"/>
    <w:rsid w:val="001347A0"/>
    <w:rsid w:val="00136232"/>
    <w:rsid w:val="001475C3"/>
    <w:rsid w:val="001507B1"/>
    <w:rsid w:val="0015239A"/>
    <w:rsid w:val="00160666"/>
    <w:rsid w:val="00161597"/>
    <w:rsid w:val="0016394C"/>
    <w:rsid w:val="00163CA6"/>
    <w:rsid w:val="00165822"/>
    <w:rsid w:val="00171106"/>
    <w:rsid w:val="0017795F"/>
    <w:rsid w:val="00184502"/>
    <w:rsid w:val="00185F61"/>
    <w:rsid w:val="00187BF6"/>
    <w:rsid w:val="001908EB"/>
    <w:rsid w:val="001A0360"/>
    <w:rsid w:val="001B05F5"/>
    <w:rsid w:val="001B168C"/>
    <w:rsid w:val="001C08DA"/>
    <w:rsid w:val="001C323D"/>
    <w:rsid w:val="001C5778"/>
    <w:rsid w:val="001C57EE"/>
    <w:rsid w:val="001D0DEC"/>
    <w:rsid w:val="001D2FE0"/>
    <w:rsid w:val="001E058F"/>
    <w:rsid w:val="001E0686"/>
    <w:rsid w:val="001E1E20"/>
    <w:rsid w:val="001E5C9C"/>
    <w:rsid w:val="001F2D6C"/>
    <w:rsid w:val="00200BA8"/>
    <w:rsid w:val="0020474B"/>
    <w:rsid w:val="002130BF"/>
    <w:rsid w:val="00213139"/>
    <w:rsid w:val="002154DC"/>
    <w:rsid w:val="0021AB41"/>
    <w:rsid w:val="00222F98"/>
    <w:rsid w:val="0022340E"/>
    <w:rsid w:val="002352C5"/>
    <w:rsid w:val="00235700"/>
    <w:rsid w:val="00235F45"/>
    <w:rsid w:val="00243141"/>
    <w:rsid w:val="0025053B"/>
    <w:rsid w:val="00262DC1"/>
    <w:rsid w:val="00265FEE"/>
    <w:rsid w:val="00266EE8"/>
    <w:rsid w:val="00267D98"/>
    <w:rsid w:val="00270A1D"/>
    <w:rsid w:val="00271D5F"/>
    <w:rsid w:val="0027277D"/>
    <w:rsid w:val="00273DDD"/>
    <w:rsid w:val="0028035B"/>
    <w:rsid w:val="002938D0"/>
    <w:rsid w:val="00293DDC"/>
    <w:rsid w:val="00294ECB"/>
    <w:rsid w:val="00294ED1"/>
    <w:rsid w:val="002A22E5"/>
    <w:rsid w:val="002B6E96"/>
    <w:rsid w:val="002C0C11"/>
    <w:rsid w:val="002C4135"/>
    <w:rsid w:val="002C4D09"/>
    <w:rsid w:val="002D1EAB"/>
    <w:rsid w:val="002E110D"/>
    <w:rsid w:val="002E3BFE"/>
    <w:rsid w:val="002E5269"/>
    <w:rsid w:val="002E63CD"/>
    <w:rsid w:val="002E64B6"/>
    <w:rsid w:val="002F0B7C"/>
    <w:rsid w:val="002F2CF8"/>
    <w:rsid w:val="00302150"/>
    <w:rsid w:val="003138D7"/>
    <w:rsid w:val="003245A2"/>
    <w:rsid w:val="00325CAD"/>
    <w:rsid w:val="00341DB6"/>
    <w:rsid w:val="00343612"/>
    <w:rsid w:val="00345EA3"/>
    <w:rsid w:val="00355704"/>
    <w:rsid w:val="003643CE"/>
    <w:rsid w:val="00365F10"/>
    <w:rsid w:val="0036648D"/>
    <w:rsid w:val="00371E81"/>
    <w:rsid w:val="00381963"/>
    <w:rsid w:val="00382425"/>
    <w:rsid w:val="0038282E"/>
    <w:rsid w:val="0039668A"/>
    <w:rsid w:val="003A079B"/>
    <w:rsid w:val="003B24FA"/>
    <w:rsid w:val="003C230C"/>
    <w:rsid w:val="003C2E29"/>
    <w:rsid w:val="003C4547"/>
    <w:rsid w:val="003D6265"/>
    <w:rsid w:val="003E006A"/>
    <w:rsid w:val="003E01DF"/>
    <w:rsid w:val="003E446D"/>
    <w:rsid w:val="003F3A74"/>
    <w:rsid w:val="00400157"/>
    <w:rsid w:val="00401DFD"/>
    <w:rsid w:val="00403FDF"/>
    <w:rsid w:val="004142B3"/>
    <w:rsid w:val="004161FB"/>
    <w:rsid w:val="00417B98"/>
    <w:rsid w:val="00433BFF"/>
    <w:rsid w:val="004361AD"/>
    <w:rsid w:val="00436220"/>
    <w:rsid w:val="00441FB5"/>
    <w:rsid w:val="00442474"/>
    <w:rsid w:val="004452A4"/>
    <w:rsid w:val="00476E1A"/>
    <w:rsid w:val="0048706C"/>
    <w:rsid w:val="00487501"/>
    <w:rsid w:val="004963D9"/>
    <w:rsid w:val="004A1AE1"/>
    <w:rsid w:val="004A1BDA"/>
    <w:rsid w:val="004C1CDC"/>
    <w:rsid w:val="004C4218"/>
    <w:rsid w:val="004F0806"/>
    <w:rsid w:val="004F4EFB"/>
    <w:rsid w:val="005009C6"/>
    <w:rsid w:val="00503AC2"/>
    <w:rsid w:val="00505A49"/>
    <w:rsid w:val="00510D04"/>
    <w:rsid w:val="0051416F"/>
    <w:rsid w:val="005169AE"/>
    <w:rsid w:val="005222F3"/>
    <w:rsid w:val="00523C1F"/>
    <w:rsid w:val="005255E9"/>
    <w:rsid w:val="00527B6C"/>
    <w:rsid w:val="00527FC8"/>
    <w:rsid w:val="00531986"/>
    <w:rsid w:val="0053571A"/>
    <w:rsid w:val="00541431"/>
    <w:rsid w:val="00542987"/>
    <w:rsid w:val="00547560"/>
    <w:rsid w:val="0055047B"/>
    <w:rsid w:val="0055332E"/>
    <w:rsid w:val="00572052"/>
    <w:rsid w:val="005773D0"/>
    <w:rsid w:val="00577BD7"/>
    <w:rsid w:val="00585A19"/>
    <w:rsid w:val="00591524"/>
    <w:rsid w:val="005A2787"/>
    <w:rsid w:val="005A4352"/>
    <w:rsid w:val="005A4DB9"/>
    <w:rsid w:val="005A60DC"/>
    <w:rsid w:val="005A720C"/>
    <w:rsid w:val="005A72A6"/>
    <w:rsid w:val="005B3E67"/>
    <w:rsid w:val="005C1680"/>
    <w:rsid w:val="005C27E8"/>
    <w:rsid w:val="005C3C48"/>
    <w:rsid w:val="005C6C61"/>
    <w:rsid w:val="005D2579"/>
    <w:rsid w:val="005D5C60"/>
    <w:rsid w:val="005E2409"/>
    <w:rsid w:val="005E26FA"/>
    <w:rsid w:val="005E4268"/>
    <w:rsid w:val="005F5848"/>
    <w:rsid w:val="005F7F4F"/>
    <w:rsid w:val="00603574"/>
    <w:rsid w:val="0060575D"/>
    <w:rsid w:val="0062115E"/>
    <w:rsid w:val="0062265A"/>
    <w:rsid w:val="00627B7C"/>
    <w:rsid w:val="0063236D"/>
    <w:rsid w:val="00633D36"/>
    <w:rsid w:val="00633D9D"/>
    <w:rsid w:val="00636095"/>
    <w:rsid w:val="00636620"/>
    <w:rsid w:val="00647D03"/>
    <w:rsid w:val="0065767B"/>
    <w:rsid w:val="0067071E"/>
    <w:rsid w:val="006772C6"/>
    <w:rsid w:val="00680798"/>
    <w:rsid w:val="00686222"/>
    <w:rsid w:val="006A2CCA"/>
    <w:rsid w:val="006A404F"/>
    <w:rsid w:val="006A52E5"/>
    <w:rsid w:val="006A72A3"/>
    <w:rsid w:val="006B3AD1"/>
    <w:rsid w:val="006B4267"/>
    <w:rsid w:val="006C2ACB"/>
    <w:rsid w:val="006C44A5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6DBD"/>
    <w:rsid w:val="00704EE0"/>
    <w:rsid w:val="00715AFC"/>
    <w:rsid w:val="0072117D"/>
    <w:rsid w:val="00721422"/>
    <w:rsid w:val="00723577"/>
    <w:rsid w:val="007267DA"/>
    <w:rsid w:val="00726D99"/>
    <w:rsid w:val="007313D2"/>
    <w:rsid w:val="007404CE"/>
    <w:rsid w:val="00740A9B"/>
    <w:rsid w:val="00746F1F"/>
    <w:rsid w:val="0075044D"/>
    <w:rsid w:val="00755687"/>
    <w:rsid w:val="00756053"/>
    <w:rsid w:val="00757387"/>
    <w:rsid w:val="00757901"/>
    <w:rsid w:val="00763E4C"/>
    <w:rsid w:val="00766095"/>
    <w:rsid w:val="007667B4"/>
    <w:rsid w:val="00767E03"/>
    <w:rsid w:val="0077114B"/>
    <w:rsid w:val="00776ABE"/>
    <w:rsid w:val="0078132A"/>
    <w:rsid w:val="00785D70"/>
    <w:rsid w:val="00785F09"/>
    <w:rsid w:val="007942A6"/>
    <w:rsid w:val="00794A57"/>
    <w:rsid w:val="00794B48"/>
    <w:rsid w:val="007959FC"/>
    <w:rsid w:val="007977CE"/>
    <w:rsid w:val="007A29EE"/>
    <w:rsid w:val="007A3E2C"/>
    <w:rsid w:val="007A6953"/>
    <w:rsid w:val="007B0419"/>
    <w:rsid w:val="007B380C"/>
    <w:rsid w:val="007B3CA6"/>
    <w:rsid w:val="007D46E6"/>
    <w:rsid w:val="007E0158"/>
    <w:rsid w:val="007E25B8"/>
    <w:rsid w:val="007E5AFC"/>
    <w:rsid w:val="007E68E0"/>
    <w:rsid w:val="007E78E9"/>
    <w:rsid w:val="008016AE"/>
    <w:rsid w:val="00802BAA"/>
    <w:rsid w:val="008031E8"/>
    <w:rsid w:val="00807AA1"/>
    <w:rsid w:val="00813119"/>
    <w:rsid w:val="008220E5"/>
    <w:rsid w:val="00825B8B"/>
    <w:rsid w:val="0083719C"/>
    <w:rsid w:val="00844C40"/>
    <w:rsid w:val="00857F27"/>
    <w:rsid w:val="00860FBC"/>
    <w:rsid w:val="008653CA"/>
    <w:rsid w:val="00865CE8"/>
    <w:rsid w:val="00890D11"/>
    <w:rsid w:val="00894EAC"/>
    <w:rsid w:val="00897EEF"/>
    <w:rsid w:val="008A362A"/>
    <w:rsid w:val="008A7EC3"/>
    <w:rsid w:val="008B5B3A"/>
    <w:rsid w:val="008C1F88"/>
    <w:rsid w:val="008D2EA1"/>
    <w:rsid w:val="008E72DA"/>
    <w:rsid w:val="0090550B"/>
    <w:rsid w:val="00906657"/>
    <w:rsid w:val="009069FD"/>
    <w:rsid w:val="00913861"/>
    <w:rsid w:val="00917FFB"/>
    <w:rsid w:val="00925459"/>
    <w:rsid w:val="0093144C"/>
    <w:rsid w:val="00945442"/>
    <w:rsid w:val="00945E73"/>
    <w:rsid w:val="00947985"/>
    <w:rsid w:val="00955D52"/>
    <w:rsid w:val="00982D81"/>
    <w:rsid w:val="0098556E"/>
    <w:rsid w:val="00991CE8"/>
    <w:rsid w:val="009939B0"/>
    <w:rsid w:val="009A63B8"/>
    <w:rsid w:val="009B02F8"/>
    <w:rsid w:val="009B037F"/>
    <w:rsid w:val="009B0566"/>
    <w:rsid w:val="009B0B43"/>
    <w:rsid w:val="009B5110"/>
    <w:rsid w:val="009B7605"/>
    <w:rsid w:val="009C3D72"/>
    <w:rsid w:val="009C5E75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50138"/>
    <w:rsid w:val="00A55863"/>
    <w:rsid w:val="00A60798"/>
    <w:rsid w:val="00A64538"/>
    <w:rsid w:val="00A74114"/>
    <w:rsid w:val="00A75B35"/>
    <w:rsid w:val="00A76F6B"/>
    <w:rsid w:val="00A84287"/>
    <w:rsid w:val="00A872A3"/>
    <w:rsid w:val="00A95DDC"/>
    <w:rsid w:val="00AA0EB6"/>
    <w:rsid w:val="00AA16F2"/>
    <w:rsid w:val="00AA5D83"/>
    <w:rsid w:val="00AA5EF6"/>
    <w:rsid w:val="00AB76FC"/>
    <w:rsid w:val="00AC18F2"/>
    <w:rsid w:val="00AC20E3"/>
    <w:rsid w:val="00AC2BF3"/>
    <w:rsid w:val="00AD0245"/>
    <w:rsid w:val="00AF0BAA"/>
    <w:rsid w:val="00AF0F6C"/>
    <w:rsid w:val="00AF7BF7"/>
    <w:rsid w:val="00B01DA9"/>
    <w:rsid w:val="00B06DA9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0455"/>
    <w:rsid w:val="00B5094E"/>
    <w:rsid w:val="00B514C8"/>
    <w:rsid w:val="00B5604E"/>
    <w:rsid w:val="00B60BC1"/>
    <w:rsid w:val="00B6113C"/>
    <w:rsid w:val="00B72C47"/>
    <w:rsid w:val="00B75EF9"/>
    <w:rsid w:val="00B76D65"/>
    <w:rsid w:val="00B916E7"/>
    <w:rsid w:val="00B971C1"/>
    <w:rsid w:val="00BB375A"/>
    <w:rsid w:val="00BD4E5C"/>
    <w:rsid w:val="00BD4FFF"/>
    <w:rsid w:val="00BE7787"/>
    <w:rsid w:val="00BF215D"/>
    <w:rsid w:val="00BF46ED"/>
    <w:rsid w:val="00C0709C"/>
    <w:rsid w:val="00C14E52"/>
    <w:rsid w:val="00C17172"/>
    <w:rsid w:val="00C27645"/>
    <w:rsid w:val="00C3609A"/>
    <w:rsid w:val="00C36654"/>
    <w:rsid w:val="00C37E15"/>
    <w:rsid w:val="00C420E6"/>
    <w:rsid w:val="00C50CC4"/>
    <w:rsid w:val="00C539BF"/>
    <w:rsid w:val="00C6012D"/>
    <w:rsid w:val="00C6427E"/>
    <w:rsid w:val="00C67235"/>
    <w:rsid w:val="00C72FBD"/>
    <w:rsid w:val="00C75066"/>
    <w:rsid w:val="00C803EF"/>
    <w:rsid w:val="00C80C96"/>
    <w:rsid w:val="00C86963"/>
    <w:rsid w:val="00CA4031"/>
    <w:rsid w:val="00CA4E25"/>
    <w:rsid w:val="00CB398A"/>
    <w:rsid w:val="00CC22EC"/>
    <w:rsid w:val="00CD3935"/>
    <w:rsid w:val="00CD731F"/>
    <w:rsid w:val="00CE5B86"/>
    <w:rsid w:val="00CF0BB2"/>
    <w:rsid w:val="00CF468C"/>
    <w:rsid w:val="00CF7DEA"/>
    <w:rsid w:val="00D003CB"/>
    <w:rsid w:val="00D00D80"/>
    <w:rsid w:val="00D0422A"/>
    <w:rsid w:val="00D06D0D"/>
    <w:rsid w:val="00D1275D"/>
    <w:rsid w:val="00D1348C"/>
    <w:rsid w:val="00D15D13"/>
    <w:rsid w:val="00D33CAF"/>
    <w:rsid w:val="00D3688E"/>
    <w:rsid w:val="00D37FC7"/>
    <w:rsid w:val="00D4678E"/>
    <w:rsid w:val="00D6684F"/>
    <w:rsid w:val="00D72720"/>
    <w:rsid w:val="00D7352D"/>
    <w:rsid w:val="00D76EBA"/>
    <w:rsid w:val="00D843CA"/>
    <w:rsid w:val="00D8546D"/>
    <w:rsid w:val="00D9377A"/>
    <w:rsid w:val="00D939A9"/>
    <w:rsid w:val="00DA56B6"/>
    <w:rsid w:val="00DB0AE5"/>
    <w:rsid w:val="00DB30E5"/>
    <w:rsid w:val="00DB74FF"/>
    <w:rsid w:val="00DC2390"/>
    <w:rsid w:val="00DC39CB"/>
    <w:rsid w:val="00DD4142"/>
    <w:rsid w:val="00DD6DC7"/>
    <w:rsid w:val="00DE65CA"/>
    <w:rsid w:val="00DE7315"/>
    <w:rsid w:val="00E1699D"/>
    <w:rsid w:val="00E22521"/>
    <w:rsid w:val="00E24B7B"/>
    <w:rsid w:val="00E24DEA"/>
    <w:rsid w:val="00E418B1"/>
    <w:rsid w:val="00E41C33"/>
    <w:rsid w:val="00E469B8"/>
    <w:rsid w:val="00E5102F"/>
    <w:rsid w:val="00E55324"/>
    <w:rsid w:val="00E621D4"/>
    <w:rsid w:val="00E67E33"/>
    <w:rsid w:val="00E72D37"/>
    <w:rsid w:val="00E72E0E"/>
    <w:rsid w:val="00E74A9C"/>
    <w:rsid w:val="00E778C8"/>
    <w:rsid w:val="00E84D71"/>
    <w:rsid w:val="00E8610F"/>
    <w:rsid w:val="00E86611"/>
    <w:rsid w:val="00E90913"/>
    <w:rsid w:val="00E944C3"/>
    <w:rsid w:val="00EA00D6"/>
    <w:rsid w:val="00EB3028"/>
    <w:rsid w:val="00EB5FDB"/>
    <w:rsid w:val="00EB6477"/>
    <w:rsid w:val="00EC0BDD"/>
    <w:rsid w:val="00EE0944"/>
    <w:rsid w:val="00EE13E4"/>
    <w:rsid w:val="00EE2281"/>
    <w:rsid w:val="00EF0065"/>
    <w:rsid w:val="00EF04FB"/>
    <w:rsid w:val="00EF6705"/>
    <w:rsid w:val="00F0782E"/>
    <w:rsid w:val="00F166FC"/>
    <w:rsid w:val="00F23F8D"/>
    <w:rsid w:val="00F30D0F"/>
    <w:rsid w:val="00F36049"/>
    <w:rsid w:val="00F376E4"/>
    <w:rsid w:val="00F37B08"/>
    <w:rsid w:val="00F42AD3"/>
    <w:rsid w:val="00F56745"/>
    <w:rsid w:val="00F61667"/>
    <w:rsid w:val="00F62BD8"/>
    <w:rsid w:val="00F72621"/>
    <w:rsid w:val="00F7595B"/>
    <w:rsid w:val="00F817DB"/>
    <w:rsid w:val="00FA46AF"/>
    <w:rsid w:val="00FB075A"/>
    <w:rsid w:val="00FB5998"/>
    <w:rsid w:val="00FC2913"/>
    <w:rsid w:val="00FC47CD"/>
    <w:rsid w:val="00FC5336"/>
    <w:rsid w:val="00FD61D5"/>
    <w:rsid w:val="00FF4148"/>
    <w:rsid w:val="00FF6966"/>
    <w:rsid w:val="01EF4BF0"/>
    <w:rsid w:val="03EEA5A4"/>
    <w:rsid w:val="04684A68"/>
    <w:rsid w:val="04796849"/>
    <w:rsid w:val="0497B106"/>
    <w:rsid w:val="053A5595"/>
    <w:rsid w:val="0555DF35"/>
    <w:rsid w:val="05D98418"/>
    <w:rsid w:val="05DC1F3A"/>
    <w:rsid w:val="06100396"/>
    <w:rsid w:val="071A3CA3"/>
    <w:rsid w:val="07BD9EB7"/>
    <w:rsid w:val="07BE70C5"/>
    <w:rsid w:val="0808B199"/>
    <w:rsid w:val="08C82596"/>
    <w:rsid w:val="08E530D8"/>
    <w:rsid w:val="08FEFBF3"/>
    <w:rsid w:val="09374478"/>
    <w:rsid w:val="0A53FC17"/>
    <w:rsid w:val="0A5ED9FC"/>
    <w:rsid w:val="0A70BACC"/>
    <w:rsid w:val="0A960AAA"/>
    <w:rsid w:val="0B01E6AE"/>
    <w:rsid w:val="0BF21719"/>
    <w:rsid w:val="0C895B55"/>
    <w:rsid w:val="0D43867F"/>
    <w:rsid w:val="0D957361"/>
    <w:rsid w:val="0DC1501F"/>
    <w:rsid w:val="0DD499F5"/>
    <w:rsid w:val="102A84E0"/>
    <w:rsid w:val="109DF555"/>
    <w:rsid w:val="10DEE90B"/>
    <w:rsid w:val="112898FF"/>
    <w:rsid w:val="113A390E"/>
    <w:rsid w:val="1232517C"/>
    <w:rsid w:val="12B7E5F2"/>
    <w:rsid w:val="139B4957"/>
    <w:rsid w:val="141F3B36"/>
    <w:rsid w:val="15907250"/>
    <w:rsid w:val="15BEFDDD"/>
    <w:rsid w:val="1656B496"/>
    <w:rsid w:val="16D851D0"/>
    <w:rsid w:val="16F3EB0A"/>
    <w:rsid w:val="17014981"/>
    <w:rsid w:val="172AEF6D"/>
    <w:rsid w:val="1759D6C7"/>
    <w:rsid w:val="17BABA75"/>
    <w:rsid w:val="17C49A85"/>
    <w:rsid w:val="18A70475"/>
    <w:rsid w:val="18F65B7F"/>
    <w:rsid w:val="197DB775"/>
    <w:rsid w:val="19B4DCF8"/>
    <w:rsid w:val="1A66E7B0"/>
    <w:rsid w:val="1AA50B2D"/>
    <w:rsid w:val="1AEB05E2"/>
    <w:rsid w:val="1B0E0B6A"/>
    <w:rsid w:val="1B900753"/>
    <w:rsid w:val="1BA99DAD"/>
    <w:rsid w:val="1BDC71D7"/>
    <w:rsid w:val="1C98FDB8"/>
    <w:rsid w:val="1D06F44C"/>
    <w:rsid w:val="1D0DBB2B"/>
    <w:rsid w:val="1D8D1E51"/>
    <w:rsid w:val="1DB10AC7"/>
    <w:rsid w:val="1DC0CB8C"/>
    <w:rsid w:val="1DD2BBE2"/>
    <w:rsid w:val="1E027EC3"/>
    <w:rsid w:val="1EA02CB3"/>
    <w:rsid w:val="204C1EA0"/>
    <w:rsid w:val="20825BE2"/>
    <w:rsid w:val="218BA2AF"/>
    <w:rsid w:val="222397FC"/>
    <w:rsid w:val="22E6BF3C"/>
    <w:rsid w:val="2322973F"/>
    <w:rsid w:val="245C9040"/>
    <w:rsid w:val="24EF5DC8"/>
    <w:rsid w:val="2531ACFF"/>
    <w:rsid w:val="25A6C6C4"/>
    <w:rsid w:val="25EF9360"/>
    <w:rsid w:val="2631141B"/>
    <w:rsid w:val="26E94315"/>
    <w:rsid w:val="27016941"/>
    <w:rsid w:val="2756D7FB"/>
    <w:rsid w:val="279F783B"/>
    <w:rsid w:val="28C48422"/>
    <w:rsid w:val="294FA67F"/>
    <w:rsid w:val="29858D96"/>
    <w:rsid w:val="29BBA30B"/>
    <w:rsid w:val="2A3F5E39"/>
    <w:rsid w:val="2A56D48D"/>
    <w:rsid w:val="2A870097"/>
    <w:rsid w:val="2AE3E3AD"/>
    <w:rsid w:val="2BF02CC5"/>
    <w:rsid w:val="2C1B634E"/>
    <w:rsid w:val="2C4E2BB4"/>
    <w:rsid w:val="2CB9ED31"/>
    <w:rsid w:val="2E0F546A"/>
    <w:rsid w:val="2E67E240"/>
    <w:rsid w:val="2E7013D9"/>
    <w:rsid w:val="2E75C039"/>
    <w:rsid w:val="2F474E43"/>
    <w:rsid w:val="2F9A225D"/>
    <w:rsid w:val="306645FE"/>
    <w:rsid w:val="30FECC70"/>
    <w:rsid w:val="312CE15F"/>
    <w:rsid w:val="31831708"/>
    <w:rsid w:val="32747471"/>
    <w:rsid w:val="32CBA7E5"/>
    <w:rsid w:val="3354594E"/>
    <w:rsid w:val="33709049"/>
    <w:rsid w:val="33B21CA1"/>
    <w:rsid w:val="33D4E3DD"/>
    <w:rsid w:val="341F0BFD"/>
    <w:rsid w:val="34D5AC73"/>
    <w:rsid w:val="35CD1216"/>
    <w:rsid w:val="360145B9"/>
    <w:rsid w:val="36FE6A73"/>
    <w:rsid w:val="37193024"/>
    <w:rsid w:val="37C93DF9"/>
    <w:rsid w:val="38A6C847"/>
    <w:rsid w:val="38D165C1"/>
    <w:rsid w:val="3963463E"/>
    <w:rsid w:val="3B248351"/>
    <w:rsid w:val="3B895C49"/>
    <w:rsid w:val="3C016BB6"/>
    <w:rsid w:val="3D012E54"/>
    <w:rsid w:val="3D1FDE58"/>
    <w:rsid w:val="3E915B1B"/>
    <w:rsid w:val="3E92DF37"/>
    <w:rsid w:val="3EBF201A"/>
    <w:rsid w:val="3F186330"/>
    <w:rsid w:val="3F221545"/>
    <w:rsid w:val="3F2F8A27"/>
    <w:rsid w:val="3F3170C9"/>
    <w:rsid w:val="3F480322"/>
    <w:rsid w:val="3F6B4E11"/>
    <w:rsid w:val="4013C3F4"/>
    <w:rsid w:val="40BCC903"/>
    <w:rsid w:val="4161F584"/>
    <w:rsid w:val="41833EE7"/>
    <w:rsid w:val="41AD4526"/>
    <w:rsid w:val="4246D6D6"/>
    <w:rsid w:val="42CCC518"/>
    <w:rsid w:val="42EB174C"/>
    <w:rsid w:val="432665AD"/>
    <w:rsid w:val="43D0A07D"/>
    <w:rsid w:val="443D2B0D"/>
    <w:rsid w:val="44C35EFE"/>
    <w:rsid w:val="44F15C76"/>
    <w:rsid w:val="450601F9"/>
    <w:rsid w:val="4524F59C"/>
    <w:rsid w:val="45607E48"/>
    <w:rsid w:val="45C28D72"/>
    <w:rsid w:val="461637B4"/>
    <w:rsid w:val="46291BF5"/>
    <w:rsid w:val="46429DE3"/>
    <w:rsid w:val="4658E4EF"/>
    <w:rsid w:val="472A5EC6"/>
    <w:rsid w:val="47943843"/>
    <w:rsid w:val="47D18723"/>
    <w:rsid w:val="47D1E071"/>
    <w:rsid w:val="4812E040"/>
    <w:rsid w:val="4860F682"/>
    <w:rsid w:val="488B6929"/>
    <w:rsid w:val="4898C03A"/>
    <w:rsid w:val="490CF1D2"/>
    <w:rsid w:val="49C657C1"/>
    <w:rsid w:val="49D37F6F"/>
    <w:rsid w:val="49DD9934"/>
    <w:rsid w:val="49E55085"/>
    <w:rsid w:val="4A7E4A38"/>
    <w:rsid w:val="4A9951FF"/>
    <w:rsid w:val="4B137397"/>
    <w:rsid w:val="4B409580"/>
    <w:rsid w:val="4BB743CE"/>
    <w:rsid w:val="4CE0E8C1"/>
    <w:rsid w:val="4CE500AC"/>
    <w:rsid w:val="4DD3354F"/>
    <w:rsid w:val="4DD9E6B9"/>
    <w:rsid w:val="4EB49FB8"/>
    <w:rsid w:val="4F3045E9"/>
    <w:rsid w:val="4F85D6B5"/>
    <w:rsid w:val="4FDE7AA9"/>
    <w:rsid w:val="5076FA1F"/>
    <w:rsid w:val="507ECE04"/>
    <w:rsid w:val="50A208D4"/>
    <w:rsid w:val="510D6384"/>
    <w:rsid w:val="512939A0"/>
    <w:rsid w:val="51A269F4"/>
    <w:rsid w:val="51ACBCC2"/>
    <w:rsid w:val="52291AB7"/>
    <w:rsid w:val="5271439C"/>
    <w:rsid w:val="5272AB37"/>
    <w:rsid w:val="52F0AC52"/>
    <w:rsid w:val="531A2C66"/>
    <w:rsid w:val="5336F388"/>
    <w:rsid w:val="54169853"/>
    <w:rsid w:val="546AE4A7"/>
    <w:rsid w:val="54D0127C"/>
    <w:rsid w:val="54F1DFA8"/>
    <w:rsid w:val="5558F4DB"/>
    <w:rsid w:val="56743E2E"/>
    <w:rsid w:val="567EBF29"/>
    <w:rsid w:val="56A7E888"/>
    <w:rsid w:val="56B6BE9F"/>
    <w:rsid w:val="56BE4882"/>
    <w:rsid w:val="57542F1B"/>
    <w:rsid w:val="57E9B874"/>
    <w:rsid w:val="580490D3"/>
    <w:rsid w:val="580EA930"/>
    <w:rsid w:val="5833F096"/>
    <w:rsid w:val="58BF40E6"/>
    <w:rsid w:val="59DF86A2"/>
    <w:rsid w:val="5A52A65D"/>
    <w:rsid w:val="5A5D7AC5"/>
    <w:rsid w:val="5AE36BA8"/>
    <w:rsid w:val="5B501556"/>
    <w:rsid w:val="5B81F7D1"/>
    <w:rsid w:val="5C1C7069"/>
    <w:rsid w:val="5C23C259"/>
    <w:rsid w:val="5C41396D"/>
    <w:rsid w:val="5C83B922"/>
    <w:rsid w:val="5E171B83"/>
    <w:rsid w:val="5E3AB019"/>
    <w:rsid w:val="607B9221"/>
    <w:rsid w:val="60CBE3AD"/>
    <w:rsid w:val="6152BBD1"/>
    <w:rsid w:val="623934A8"/>
    <w:rsid w:val="62EE7309"/>
    <w:rsid w:val="6353FA59"/>
    <w:rsid w:val="636D6337"/>
    <w:rsid w:val="64D1003C"/>
    <w:rsid w:val="651E1A59"/>
    <w:rsid w:val="6678F422"/>
    <w:rsid w:val="67453B8B"/>
    <w:rsid w:val="675BD252"/>
    <w:rsid w:val="6A15196F"/>
    <w:rsid w:val="6A7608B4"/>
    <w:rsid w:val="6A7743F8"/>
    <w:rsid w:val="6A894028"/>
    <w:rsid w:val="6B61DC1B"/>
    <w:rsid w:val="6B8290E1"/>
    <w:rsid w:val="6BCB5EB3"/>
    <w:rsid w:val="6D12F0EA"/>
    <w:rsid w:val="6D1C96F2"/>
    <w:rsid w:val="6D96BFC5"/>
    <w:rsid w:val="6DF2FC14"/>
    <w:rsid w:val="6EB83844"/>
    <w:rsid w:val="6F93E8BB"/>
    <w:rsid w:val="6F9D3C3C"/>
    <w:rsid w:val="6FA8CCCF"/>
    <w:rsid w:val="6FE47696"/>
    <w:rsid w:val="70F38585"/>
    <w:rsid w:val="7140CCCC"/>
    <w:rsid w:val="718646A7"/>
    <w:rsid w:val="71FBAA51"/>
    <w:rsid w:val="72D6F525"/>
    <w:rsid w:val="730D787F"/>
    <w:rsid w:val="740B8281"/>
    <w:rsid w:val="7424A3E2"/>
    <w:rsid w:val="7452FFE3"/>
    <w:rsid w:val="748A8347"/>
    <w:rsid w:val="7494BCD2"/>
    <w:rsid w:val="7510EF0E"/>
    <w:rsid w:val="754A25A2"/>
    <w:rsid w:val="754D9CDC"/>
    <w:rsid w:val="762237A5"/>
    <w:rsid w:val="770F5830"/>
    <w:rsid w:val="77DA1B39"/>
    <w:rsid w:val="7836114A"/>
    <w:rsid w:val="78E98E67"/>
    <w:rsid w:val="79935D24"/>
    <w:rsid w:val="79A1EEC0"/>
    <w:rsid w:val="7A01BC9B"/>
    <w:rsid w:val="7A366744"/>
    <w:rsid w:val="7A6AA497"/>
    <w:rsid w:val="7AA41829"/>
    <w:rsid w:val="7B60B41B"/>
    <w:rsid w:val="7BFF232F"/>
    <w:rsid w:val="7C01EA55"/>
    <w:rsid w:val="7D8C39FA"/>
    <w:rsid w:val="7DD8083B"/>
    <w:rsid w:val="7E7B95D7"/>
    <w:rsid w:val="7EDBC218"/>
    <w:rsid w:val="7F0FCC03"/>
    <w:rsid w:val="7F1AA964"/>
    <w:rsid w:val="7F2646BA"/>
    <w:rsid w:val="7F7D0309"/>
    <w:rsid w:val="7FF602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21C1E46D-88A8-40CD-A172-4BE7EDE9A6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5">
    <w:name w:val="5"/>
    <w:basedOn w:val="TableNormal"/>
    <w:tblPr>
      <w:tblStyleRowBandSize w:val="1"/>
      <w:tblStyleColBandSize w:val="1"/>
    </w:tblPr>
  </w:style>
  <w:style w:type="table" w:customStyle="1" w:styleId="4">
    <w:name w:val="4"/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3">
    <w:name w:val="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">
    <w:name w:val="2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">
    <w:name w:val="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25b630d-7534-4eeb-b48e-0ef09bdd67fb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D532CC81BAD24AAEC92C30B6E4CAE1" ma:contentTypeVersion="10" ma:contentTypeDescription="Create a new document." ma:contentTypeScope="" ma:versionID="685a418d7e312087e42f57c208f15d24">
  <xsd:schema xmlns:xsd="http://www.w3.org/2001/XMLSchema" xmlns:xs="http://www.w3.org/2001/XMLSchema" xmlns:p="http://schemas.microsoft.com/office/2006/metadata/properties" xmlns:ns3="925b630d-7534-4eeb-b48e-0ef09bdd67fb" targetNamespace="http://schemas.microsoft.com/office/2006/metadata/properties" ma:root="true" ma:fieldsID="14e79d6d67c2d971aff3e213448572cc" ns3:_="">
    <xsd:import namespace="925b630d-7534-4eeb-b48e-0ef09bdd67f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_activity" minOccurs="0"/>
                <xsd:element ref="ns3:MediaServiceSystem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5b630d-7534-4eeb-b48e-0ef09bdd67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2" nillable="true" ma:displayName="_activity" ma:hidden="true" ma:internalName="_activity">
      <xsd:simpleType>
        <xsd:restriction base="dms:Note"/>
      </xsd:simpleType>
    </xsd:element>
    <xsd:element name="MediaServiceSystemTags" ma:index="13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57B33BE-4828-4741-A746-B054245C621E}">
  <ds:schemaRefs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http://schemas.microsoft.com/office/infopath/2007/PartnerControls"/>
    <ds:schemaRef ds:uri="925b630d-7534-4eeb-b48e-0ef09bdd67fb"/>
    <ds:schemaRef ds:uri="http://purl.org/dc/dcmitype/"/>
    <ds:schemaRef ds:uri="http://www.w3.org/XML/1998/namespace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F0B6F47E-3DC3-4C41-8C9D-2AADD7CF3F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25b630d-7534-4eeb-b48e-0ef09bdd67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073</Words>
  <Characters>6121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QUEL R DARLINGGREER</dc:creator>
  <cp:keywords/>
  <dc:description/>
  <cp:lastModifiedBy>NYSHARI L BACCHUS</cp:lastModifiedBy>
  <cp:revision>2</cp:revision>
  <cp:lastPrinted>2024-08-01T16:55:00Z</cp:lastPrinted>
  <dcterms:created xsi:type="dcterms:W3CDTF">2024-11-01T18:04:00Z</dcterms:created>
  <dcterms:modified xsi:type="dcterms:W3CDTF">2024-11-01T1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D532CC81BAD24AAEC92C30B6E4CAE1</vt:lpwstr>
  </property>
</Properties>
</file>